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cs="Times New Roman"/>
          <w:szCs w:val="24"/>
        </w:rPr>
        <w:alias w:val="Your Name:"/>
        <w:tag w:val="Your Name:"/>
        <w:id w:val="-686670367"/>
        <w:placeholder>
          <w:docPart w:val="0746DA433F2749E783ED88C9E66EFC3A"/>
        </w:placeholder>
        <w:temporary/>
        <w:showingPlcHdr/>
        <w15:appearance w15:val="hidden"/>
      </w:sdtPr>
      <w:sdtEndPr/>
      <w:sdtContent>
        <w:p w14:paraId="465B4023" w14:textId="77777777" w:rsidR="00DE34D1" w:rsidRPr="00DE34D1" w:rsidRDefault="00DE34D1" w:rsidP="00DE34D1">
          <w:pPr>
            <w:pStyle w:val="NoSpacing"/>
            <w:spacing w:line="480" w:lineRule="auto"/>
            <w:rPr>
              <w:rFonts w:cs="Times New Roman"/>
              <w:szCs w:val="24"/>
            </w:rPr>
          </w:pPr>
          <w:r w:rsidRPr="00DE34D1">
            <w:rPr>
              <w:rFonts w:cs="Times New Roman"/>
              <w:szCs w:val="24"/>
            </w:rPr>
            <w:t>Your Name</w:t>
          </w:r>
        </w:p>
      </w:sdtContent>
    </w:sdt>
    <w:p w14:paraId="35B8496B" w14:textId="77777777" w:rsidR="00DE34D1" w:rsidRPr="00DE34D1" w:rsidRDefault="00CD2F55" w:rsidP="00DE34D1">
      <w:pPr>
        <w:pStyle w:val="NoSpacing"/>
        <w:spacing w:line="480" w:lineRule="auto"/>
        <w:rPr>
          <w:rFonts w:cs="Times New Roman"/>
          <w:szCs w:val="24"/>
        </w:rPr>
      </w:pPr>
      <w:sdt>
        <w:sdtPr>
          <w:rPr>
            <w:rFonts w:cs="Times New Roman"/>
            <w:szCs w:val="24"/>
          </w:rPr>
          <w:alias w:val="Instructor Name:"/>
          <w:tag w:val="Instructor Name:"/>
          <w:id w:val="1392545257"/>
          <w:placeholder>
            <w:docPart w:val="10D0D2E3DDD14F92A844706789981DD5"/>
          </w:placeholder>
          <w:temporary/>
          <w:showingPlcHdr/>
          <w15:appearance w15:val="hidden"/>
        </w:sdtPr>
        <w:sdtEndPr/>
        <w:sdtContent>
          <w:r w:rsidR="00DE34D1" w:rsidRPr="00DE34D1">
            <w:rPr>
              <w:rFonts w:cs="Times New Roman"/>
              <w:szCs w:val="24"/>
            </w:rPr>
            <w:t>Instructor Name</w:t>
          </w:r>
        </w:sdtContent>
      </w:sdt>
    </w:p>
    <w:p w14:paraId="79E56B61" w14:textId="77777777" w:rsidR="00DE34D1" w:rsidRPr="00DE34D1" w:rsidRDefault="00CD2F55" w:rsidP="00DE34D1">
      <w:pPr>
        <w:pStyle w:val="NoSpacing"/>
        <w:spacing w:line="480" w:lineRule="auto"/>
        <w:rPr>
          <w:rFonts w:cs="Times New Roman"/>
          <w:szCs w:val="24"/>
        </w:rPr>
      </w:pPr>
      <w:sdt>
        <w:sdtPr>
          <w:rPr>
            <w:rFonts w:cs="Times New Roman"/>
            <w:szCs w:val="24"/>
          </w:rPr>
          <w:alias w:val="Course Number:"/>
          <w:tag w:val="Course Number:"/>
          <w:id w:val="1249771000"/>
          <w:placeholder>
            <w:docPart w:val="3A1084AF340B4B6E9EBDA4C8E559BE8B"/>
          </w:placeholder>
          <w:temporary/>
          <w:showingPlcHdr/>
          <w15:appearance w15:val="hidden"/>
        </w:sdtPr>
        <w:sdtEndPr/>
        <w:sdtContent>
          <w:r w:rsidR="00DE34D1" w:rsidRPr="00DE34D1">
            <w:rPr>
              <w:rFonts w:cs="Times New Roman"/>
              <w:szCs w:val="24"/>
            </w:rPr>
            <w:t>Course Number</w:t>
          </w:r>
        </w:sdtContent>
      </w:sdt>
    </w:p>
    <w:p w14:paraId="71555C73" w14:textId="77777777" w:rsidR="00DE34D1" w:rsidRPr="00DE34D1" w:rsidRDefault="00CD2F55" w:rsidP="00DE34D1">
      <w:pPr>
        <w:pStyle w:val="NoSpacing"/>
        <w:spacing w:line="480" w:lineRule="auto"/>
        <w:rPr>
          <w:rFonts w:cs="Times New Roman"/>
          <w:szCs w:val="24"/>
        </w:rPr>
      </w:pPr>
      <w:sdt>
        <w:sdtPr>
          <w:rPr>
            <w:rFonts w:cs="Times New Roman"/>
            <w:szCs w:val="24"/>
          </w:rPr>
          <w:alias w:val="Date:"/>
          <w:tag w:val="Date:"/>
          <w:id w:val="518209038"/>
          <w:placeholder>
            <w:docPart w:val="3EABAB70488C400CB49A2558D872A865"/>
          </w:placeholder>
          <w:temporary/>
          <w:showingPlcHdr/>
          <w15:appearance w15:val="hidden"/>
        </w:sdtPr>
        <w:sdtEndPr/>
        <w:sdtContent>
          <w:r w:rsidR="00DE34D1" w:rsidRPr="00DE34D1">
            <w:rPr>
              <w:rFonts w:cs="Times New Roman"/>
              <w:szCs w:val="24"/>
            </w:rPr>
            <w:t>Date</w:t>
          </w:r>
        </w:sdtContent>
      </w:sdt>
    </w:p>
    <w:p w14:paraId="72C89D7D" w14:textId="77777777" w:rsidR="0072479A" w:rsidRPr="00DE34D1" w:rsidRDefault="00DE34D1" w:rsidP="00DE34D1">
      <w:pPr>
        <w:spacing w:line="480" w:lineRule="auto"/>
        <w:jc w:val="center"/>
        <w:rPr>
          <w:rFonts w:cs="Times New Roman"/>
          <w:szCs w:val="24"/>
        </w:rPr>
      </w:pPr>
      <w:r w:rsidRPr="00DE34D1">
        <w:rPr>
          <w:rFonts w:cs="Times New Roman"/>
          <w:szCs w:val="24"/>
        </w:rPr>
        <w:t xml:space="preserve"> </w:t>
      </w:r>
      <w:r w:rsidR="0072479A" w:rsidRPr="00DE34D1">
        <w:rPr>
          <w:rFonts w:cs="Times New Roman"/>
          <w:szCs w:val="24"/>
        </w:rPr>
        <w:t xml:space="preserve">Can Chris </w:t>
      </w:r>
      <w:r w:rsidR="00C11A7C" w:rsidRPr="00DE34D1">
        <w:rPr>
          <w:rFonts w:cs="Times New Roman"/>
          <w:szCs w:val="24"/>
        </w:rPr>
        <w:t>Candles</w:t>
      </w:r>
      <w:r w:rsidR="0072479A" w:rsidRPr="00DE34D1">
        <w:rPr>
          <w:rFonts w:cs="Times New Roman"/>
          <w:szCs w:val="24"/>
        </w:rPr>
        <w:t xml:space="preserve"> be considered a Transcendentalist?</w:t>
      </w:r>
    </w:p>
    <w:p w14:paraId="154EAC0A" w14:textId="77777777" w:rsidR="00C11A7C" w:rsidRPr="00DE34D1" w:rsidRDefault="00C11A7C" w:rsidP="00DE34D1">
      <w:pPr>
        <w:spacing w:line="480" w:lineRule="auto"/>
        <w:rPr>
          <w:rFonts w:cs="Times New Roman"/>
          <w:b/>
          <w:szCs w:val="24"/>
          <w:u w:val="single"/>
        </w:rPr>
      </w:pPr>
      <w:r w:rsidRPr="00DE34D1">
        <w:rPr>
          <w:rFonts w:cs="Times New Roman"/>
          <w:b/>
          <w:szCs w:val="24"/>
          <w:u w:val="single"/>
        </w:rPr>
        <w:t>Introduction</w:t>
      </w:r>
    </w:p>
    <w:p w14:paraId="062AB734" w14:textId="77777777" w:rsidR="004456EE" w:rsidRPr="00DE34D1" w:rsidRDefault="004456EE" w:rsidP="00DE34D1">
      <w:pPr>
        <w:spacing w:line="480" w:lineRule="auto"/>
        <w:rPr>
          <w:rFonts w:cs="Times New Roman"/>
          <w:szCs w:val="24"/>
        </w:rPr>
      </w:pPr>
      <w:r w:rsidRPr="00DE34D1">
        <w:rPr>
          <w:rFonts w:cs="Times New Roman"/>
          <w:szCs w:val="24"/>
        </w:rPr>
        <w:tab/>
        <w:t>Human</w:t>
      </w:r>
      <w:r w:rsidR="00DE34D1">
        <w:rPr>
          <w:rFonts w:cs="Times New Roman"/>
          <w:szCs w:val="24"/>
        </w:rPr>
        <w:t>s</w:t>
      </w:r>
      <w:r w:rsidRPr="00DE34D1">
        <w:rPr>
          <w:rFonts w:cs="Times New Roman"/>
          <w:szCs w:val="24"/>
        </w:rPr>
        <w:t xml:space="preserve"> have a general tendency to seek peace. They have always been striving to attain general relaxation and internal peace. It is, in fact, the need of every person. Every individual, no matter how rich or poor they are or how s</w:t>
      </w:r>
      <w:r w:rsidR="004A1DAF" w:rsidRPr="00DE34D1">
        <w:rPr>
          <w:rFonts w:cs="Times New Roman"/>
          <w:szCs w:val="24"/>
        </w:rPr>
        <w:t xml:space="preserve">ocially respected they are, yearns to have a </w:t>
      </w:r>
      <w:r w:rsidR="00305EFF" w:rsidRPr="00DE34D1">
        <w:rPr>
          <w:rFonts w:cs="Times New Roman"/>
          <w:szCs w:val="24"/>
        </w:rPr>
        <w:t xml:space="preserve">quiet and peaceful time sometimes. This state is not related to any sort of financial disturbance and not at all related to money, but </w:t>
      </w:r>
      <w:r w:rsidR="006C0D7B" w:rsidRPr="00DE34D1">
        <w:rPr>
          <w:rFonts w:cs="Times New Roman"/>
          <w:szCs w:val="24"/>
        </w:rPr>
        <w:t xml:space="preserve">some kind of trauma or tragic event in life can trigger the need for </w:t>
      </w:r>
      <w:r w:rsidR="002B7BE8" w:rsidRPr="00DE34D1">
        <w:rPr>
          <w:rFonts w:cs="Times New Roman"/>
          <w:szCs w:val="24"/>
        </w:rPr>
        <w:t>such</w:t>
      </w:r>
      <w:r w:rsidR="006C0D7B" w:rsidRPr="00DE34D1">
        <w:rPr>
          <w:rFonts w:cs="Times New Roman"/>
          <w:szCs w:val="24"/>
        </w:rPr>
        <w:t xml:space="preserve"> position, which may keep </w:t>
      </w:r>
      <w:r w:rsidR="002B7BE8" w:rsidRPr="00DE34D1">
        <w:rPr>
          <w:rFonts w:cs="Times New Roman"/>
          <w:szCs w:val="24"/>
        </w:rPr>
        <w:t>increasing</w:t>
      </w:r>
      <w:r w:rsidR="006C0D7B" w:rsidRPr="00DE34D1">
        <w:rPr>
          <w:rFonts w:cs="Times New Roman"/>
          <w:szCs w:val="24"/>
        </w:rPr>
        <w:t xml:space="preserve"> with age or time.</w:t>
      </w:r>
    </w:p>
    <w:p w14:paraId="2FC308E1" w14:textId="77777777" w:rsidR="002E5E42" w:rsidRPr="00DE34D1" w:rsidRDefault="006C0D7B" w:rsidP="00DE34D1">
      <w:pPr>
        <w:spacing w:line="480" w:lineRule="auto"/>
        <w:rPr>
          <w:rFonts w:cs="Times New Roman"/>
          <w:szCs w:val="24"/>
        </w:rPr>
      </w:pPr>
      <w:r w:rsidRPr="00DE34D1">
        <w:rPr>
          <w:rFonts w:cs="Times New Roman"/>
          <w:szCs w:val="24"/>
        </w:rPr>
        <w:tab/>
        <w:t xml:space="preserve">This state of mind or the act of leaving the </w:t>
      </w:r>
      <w:r w:rsidR="009C74D8" w:rsidRPr="00DE34D1">
        <w:rPr>
          <w:rFonts w:cs="Times New Roman"/>
          <w:szCs w:val="24"/>
        </w:rPr>
        <w:t xml:space="preserve">whole </w:t>
      </w:r>
      <w:r w:rsidRPr="00DE34D1">
        <w:rPr>
          <w:rFonts w:cs="Times New Roman"/>
          <w:szCs w:val="24"/>
        </w:rPr>
        <w:t>world behind</w:t>
      </w:r>
      <w:r w:rsidR="009C74D8" w:rsidRPr="00DE34D1">
        <w:rPr>
          <w:rFonts w:cs="Times New Roman"/>
          <w:szCs w:val="24"/>
        </w:rPr>
        <w:t xml:space="preserve"> one’s own mental peace and stability is known as “Transcendentalism”. </w:t>
      </w:r>
      <w:r w:rsidRPr="00DE34D1">
        <w:rPr>
          <w:rFonts w:cs="Times New Roman"/>
          <w:szCs w:val="24"/>
        </w:rPr>
        <w:t xml:space="preserve"> </w:t>
      </w:r>
      <w:r w:rsidR="005D3347" w:rsidRPr="00DE34D1">
        <w:rPr>
          <w:rFonts w:cs="Times New Roman"/>
          <w:szCs w:val="24"/>
        </w:rPr>
        <w:t xml:space="preserve">It can be </w:t>
      </w:r>
      <w:r w:rsidR="005F4C3E" w:rsidRPr="00DE34D1">
        <w:rPr>
          <w:rFonts w:cs="Times New Roman"/>
          <w:szCs w:val="24"/>
        </w:rPr>
        <w:t>defined</w:t>
      </w:r>
      <w:r w:rsidR="005D3347" w:rsidRPr="00DE34D1">
        <w:rPr>
          <w:rFonts w:cs="Times New Roman"/>
          <w:szCs w:val="24"/>
        </w:rPr>
        <w:t xml:space="preserve"> as </w:t>
      </w:r>
      <w:r w:rsidR="005F4C3E" w:rsidRPr="00DE34D1">
        <w:rPr>
          <w:rFonts w:cs="Times New Roman"/>
          <w:szCs w:val="24"/>
        </w:rPr>
        <w:t>“a protest against the general state of intellectualism and spirituality.” Transcend</w:t>
      </w:r>
      <w:r w:rsidR="00DE34D1">
        <w:rPr>
          <w:rFonts w:cs="Times New Roman"/>
          <w:szCs w:val="24"/>
        </w:rPr>
        <w:t>ent</w:t>
      </w:r>
      <w:r w:rsidR="005F4C3E" w:rsidRPr="00DE34D1">
        <w:rPr>
          <w:rFonts w:cs="Times New Roman"/>
          <w:szCs w:val="24"/>
        </w:rPr>
        <w:t xml:space="preserve">alism is a way of life; it is a way how a person </w:t>
      </w:r>
      <w:r w:rsidR="004460D6" w:rsidRPr="00DE34D1">
        <w:rPr>
          <w:rFonts w:cs="Times New Roman"/>
          <w:szCs w:val="24"/>
        </w:rPr>
        <w:t>sees and takes the world and how they deal with the affair of the world, especially relationships. Trancendalists pave the</w:t>
      </w:r>
      <w:bookmarkStart w:id="0" w:name="_GoBack"/>
      <w:bookmarkEnd w:id="0"/>
      <w:r w:rsidR="004460D6" w:rsidRPr="00DE34D1">
        <w:rPr>
          <w:rFonts w:cs="Times New Roman"/>
          <w:szCs w:val="24"/>
        </w:rPr>
        <w:t xml:space="preserve">ir own way and </w:t>
      </w:r>
      <w:r w:rsidR="003A5B05" w:rsidRPr="00DE34D1">
        <w:rPr>
          <w:rFonts w:cs="Times New Roman"/>
          <w:szCs w:val="24"/>
        </w:rPr>
        <w:t>deal with everything in th</w:t>
      </w:r>
      <w:r w:rsidR="00DE34D1">
        <w:rPr>
          <w:rFonts w:cs="Times New Roman"/>
          <w:szCs w:val="24"/>
        </w:rPr>
        <w:t>e</w:t>
      </w:r>
      <w:r w:rsidR="003A5B05" w:rsidRPr="00DE34D1">
        <w:rPr>
          <w:rFonts w:cs="Times New Roman"/>
          <w:szCs w:val="24"/>
        </w:rPr>
        <w:t>ir own way which g</w:t>
      </w:r>
      <w:r w:rsidR="00AF391E" w:rsidRPr="00DE34D1">
        <w:rPr>
          <w:rFonts w:cs="Times New Roman"/>
          <w:szCs w:val="24"/>
        </w:rPr>
        <w:t>ives satisfaction to their mind. Transcend</w:t>
      </w:r>
      <w:r w:rsidR="00DE34D1">
        <w:rPr>
          <w:rFonts w:cs="Times New Roman"/>
          <w:szCs w:val="24"/>
        </w:rPr>
        <w:t>ent</w:t>
      </w:r>
      <w:r w:rsidR="00AF391E" w:rsidRPr="00DE34D1">
        <w:rPr>
          <w:rFonts w:cs="Times New Roman"/>
          <w:szCs w:val="24"/>
        </w:rPr>
        <w:t xml:space="preserve">alism is more related to spirituality than to religion. </w:t>
      </w:r>
    </w:p>
    <w:p w14:paraId="6838620C" w14:textId="77777777" w:rsidR="002E5E42" w:rsidRPr="00DE34D1" w:rsidRDefault="00C11A7C" w:rsidP="00DE34D1">
      <w:pPr>
        <w:spacing w:line="480" w:lineRule="auto"/>
        <w:rPr>
          <w:rFonts w:cs="Times New Roman"/>
          <w:b/>
          <w:szCs w:val="24"/>
          <w:u w:val="single"/>
        </w:rPr>
      </w:pPr>
      <w:r w:rsidRPr="00DE34D1">
        <w:rPr>
          <w:rFonts w:cs="Times New Roman"/>
          <w:b/>
          <w:szCs w:val="24"/>
          <w:u w:val="single"/>
        </w:rPr>
        <w:t>Discussion</w:t>
      </w:r>
    </w:p>
    <w:p w14:paraId="56165D0B" w14:textId="6325E829" w:rsidR="00853BA2" w:rsidRPr="00DE34D1" w:rsidRDefault="002E5E42" w:rsidP="00DE34D1">
      <w:pPr>
        <w:spacing w:line="480" w:lineRule="auto"/>
        <w:rPr>
          <w:rFonts w:cs="Times New Roman"/>
          <w:szCs w:val="24"/>
        </w:rPr>
      </w:pPr>
      <w:r w:rsidRPr="00DE34D1">
        <w:rPr>
          <w:rFonts w:cs="Times New Roman"/>
          <w:szCs w:val="24"/>
        </w:rPr>
        <w:tab/>
        <w:t>History has seen a number of transcend</w:t>
      </w:r>
      <w:r w:rsidR="00DE34D1">
        <w:rPr>
          <w:rFonts w:cs="Times New Roman"/>
          <w:szCs w:val="24"/>
        </w:rPr>
        <w:t>ent</w:t>
      </w:r>
      <w:r w:rsidRPr="00DE34D1">
        <w:rPr>
          <w:rFonts w:cs="Times New Roman"/>
          <w:szCs w:val="24"/>
        </w:rPr>
        <w:t xml:space="preserve">alists that have left </w:t>
      </w:r>
      <w:r w:rsidR="00FB6557" w:rsidRPr="00DE34D1">
        <w:rPr>
          <w:rFonts w:cs="Times New Roman"/>
          <w:szCs w:val="24"/>
        </w:rPr>
        <w:t>everything</w:t>
      </w:r>
      <w:r w:rsidRPr="00DE34D1">
        <w:rPr>
          <w:rFonts w:cs="Times New Roman"/>
          <w:szCs w:val="24"/>
        </w:rPr>
        <w:t xml:space="preserve"> in search of mental peace. These people have chosen the way of spirituality and </w:t>
      </w:r>
      <w:r w:rsidR="0045479E" w:rsidRPr="00DE34D1">
        <w:rPr>
          <w:rFonts w:cs="Times New Roman"/>
          <w:szCs w:val="24"/>
        </w:rPr>
        <w:t xml:space="preserve">have sacrificed everything </w:t>
      </w:r>
      <w:r w:rsidR="007366E6" w:rsidRPr="00DE34D1">
        <w:rPr>
          <w:rFonts w:cs="Times New Roman"/>
          <w:szCs w:val="24"/>
        </w:rPr>
        <w:lastRenderedPageBreak/>
        <w:t>they</w:t>
      </w:r>
      <w:r w:rsidR="0045479E" w:rsidRPr="00DE34D1">
        <w:rPr>
          <w:rFonts w:cs="Times New Roman"/>
          <w:szCs w:val="24"/>
        </w:rPr>
        <w:t xml:space="preserve"> had to attain it. Such people include a number of </w:t>
      </w:r>
      <w:r w:rsidR="00853BA2" w:rsidRPr="00DE34D1">
        <w:rPr>
          <w:rFonts w:cs="Times New Roman"/>
          <w:szCs w:val="24"/>
        </w:rPr>
        <w:t>famous</w:t>
      </w:r>
      <w:r w:rsidR="0045479E" w:rsidRPr="00DE34D1">
        <w:rPr>
          <w:rFonts w:cs="Times New Roman"/>
          <w:szCs w:val="24"/>
        </w:rPr>
        <w:t xml:space="preserve"> </w:t>
      </w:r>
      <w:r w:rsidR="00853BA2" w:rsidRPr="00DE34D1">
        <w:rPr>
          <w:rFonts w:cs="Times New Roman"/>
          <w:szCs w:val="24"/>
        </w:rPr>
        <w:t>personalities and celebrities as well. One of such personalities is Chris McCandless.</w:t>
      </w:r>
    </w:p>
    <w:p w14:paraId="32FC6469" w14:textId="3F5D2DFA" w:rsidR="002E5E42" w:rsidRPr="00DE34D1" w:rsidRDefault="00853BA2" w:rsidP="00DE34D1">
      <w:pPr>
        <w:spacing w:line="480" w:lineRule="auto"/>
        <w:ind w:firstLine="720"/>
        <w:rPr>
          <w:rFonts w:cs="Times New Roman"/>
          <w:szCs w:val="24"/>
        </w:rPr>
      </w:pPr>
      <w:r w:rsidRPr="00DE34D1">
        <w:rPr>
          <w:rFonts w:cs="Times New Roman"/>
          <w:szCs w:val="24"/>
        </w:rPr>
        <w:t>Originally named as Christopher Johnson</w:t>
      </w:r>
      <w:r w:rsidR="007366E6">
        <w:rPr>
          <w:rFonts w:cs="Times New Roman"/>
          <w:szCs w:val="24"/>
        </w:rPr>
        <w:t>,</w:t>
      </w:r>
      <w:r w:rsidRPr="00DE34D1">
        <w:rPr>
          <w:rFonts w:cs="Times New Roman"/>
          <w:szCs w:val="24"/>
        </w:rPr>
        <w:t xml:space="preserve"> McCandless was born on Febr</w:t>
      </w:r>
      <w:r w:rsidR="00DE34D1">
        <w:rPr>
          <w:rFonts w:cs="Times New Roman"/>
          <w:szCs w:val="24"/>
        </w:rPr>
        <w:t>ua</w:t>
      </w:r>
      <w:r w:rsidRPr="00DE34D1">
        <w:rPr>
          <w:rFonts w:cs="Times New Roman"/>
          <w:szCs w:val="24"/>
        </w:rPr>
        <w:t>ry 12, 1968</w:t>
      </w:r>
      <w:r w:rsidR="00DE34D1">
        <w:rPr>
          <w:rFonts w:cs="Times New Roman"/>
          <w:szCs w:val="24"/>
        </w:rPr>
        <w:t>,</w:t>
      </w:r>
      <w:r w:rsidRPr="00DE34D1">
        <w:rPr>
          <w:rFonts w:cs="Times New Roman"/>
          <w:szCs w:val="24"/>
        </w:rPr>
        <w:t xml:space="preserve"> to Wilhelmina "Billie" McCandless (née Johnson) and Walter "Walt" McCandless. </w:t>
      </w:r>
      <w:r w:rsidR="00072EEA" w:rsidRPr="00DE34D1">
        <w:rPr>
          <w:rFonts w:cs="Times New Roman"/>
          <w:szCs w:val="24"/>
        </w:rPr>
        <w:t xml:space="preserve">He was the first child of </w:t>
      </w:r>
      <w:r w:rsidR="00EA4316" w:rsidRPr="00DE34D1">
        <w:rPr>
          <w:rFonts w:cs="Times New Roman"/>
          <w:szCs w:val="24"/>
        </w:rPr>
        <w:t>this</w:t>
      </w:r>
      <w:r w:rsidR="00072EEA" w:rsidRPr="00DE34D1">
        <w:rPr>
          <w:rFonts w:cs="Times New Roman"/>
          <w:szCs w:val="24"/>
        </w:rPr>
        <w:t xml:space="preserve"> couple. From the very beginning, he was a very sharp and intellectually gifted child and his teachers liked him a lot. He always got good grades in class and passed high school with distinction but his teachers </w:t>
      </w:r>
      <w:r w:rsidR="00EA4316" w:rsidRPr="00DE34D1">
        <w:rPr>
          <w:rFonts w:cs="Times New Roman"/>
          <w:szCs w:val="24"/>
        </w:rPr>
        <w:t>noticed</w:t>
      </w:r>
      <w:r w:rsidR="00072EEA" w:rsidRPr="00DE34D1">
        <w:rPr>
          <w:rFonts w:cs="Times New Roman"/>
          <w:szCs w:val="24"/>
        </w:rPr>
        <w:t xml:space="preserve"> that he </w:t>
      </w:r>
      <w:r w:rsidR="00EA4316" w:rsidRPr="00DE34D1">
        <w:rPr>
          <w:rFonts w:cs="Times New Roman"/>
          <w:szCs w:val="24"/>
        </w:rPr>
        <w:t xml:space="preserve">was more tilted towards spirituality. He even advocated for running as a </w:t>
      </w:r>
      <w:r w:rsidR="00121B78" w:rsidRPr="00DE34D1">
        <w:rPr>
          <w:rFonts w:cs="Times New Roman"/>
          <w:szCs w:val="24"/>
        </w:rPr>
        <w:t>spiritual</w:t>
      </w:r>
      <w:r w:rsidR="00EA4316" w:rsidRPr="00DE34D1">
        <w:rPr>
          <w:rFonts w:cs="Times New Roman"/>
          <w:szCs w:val="24"/>
        </w:rPr>
        <w:t xml:space="preserve"> exercise in the school. </w:t>
      </w:r>
    </w:p>
    <w:p w14:paraId="17A4DBD3" w14:textId="77777777" w:rsidR="00121B78" w:rsidRPr="00DE34D1" w:rsidRDefault="00121B78" w:rsidP="00DE34D1">
      <w:pPr>
        <w:spacing w:line="480" w:lineRule="auto"/>
        <w:ind w:firstLine="720"/>
        <w:rPr>
          <w:rFonts w:cs="Times New Roman"/>
          <w:szCs w:val="24"/>
        </w:rPr>
      </w:pPr>
      <w:r w:rsidRPr="00DE34D1">
        <w:rPr>
          <w:rFonts w:cs="Times New Roman"/>
          <w:szCs w:val="24"/>
        </w:rPr>
        <w:t xml:space="preserve">McCandless was also known as </w:t>
      </w:r>
      <w:r w:rsidR="00A453D8" w:rsidRPr="00DE34D1">
        <w:rPr>
          <w:rFonts w:cs="Times New Roman"/>
          <w:szCs w:val="24"/>
        </w:rPr>
        <w:t xml:space="preserve">Alexander Supertramp (Alex), which he chose himself as his pseudonym. </w:t>
      </w:r>
      <w:r w:rsidR="00E626EE" w:rsidRPr="00DE34D1">
        <w:rPr>
          <w:rFonts w:cs="Times New Roman"/>
          <w:szCs w:val="24"/>
        </w:rPr>
        <w:t>He chose an i</w:t>
      </w:r>
      <w:r w:rsidR="00E236FF" w:rsidRPr="00DE34D1">
        <w:rPr>
          <w:rFonts w:cs="Times New Roman"/>
          <w:szCs w:val="24"/>
        </w:rPr>
        <w:t xml:space="preserve">ncreasingly itinerate lifestyle </w:t>
      </w:r>
      <w:r w:rsidR="001322B7" w:rsidRPr="00DE34D1">
        <w:rPr>
          <w:rFonts w:cs="Times New Roman"/>
          <w:szCs w:val="24"/>
        </w:rPr>
        <w:t xml:space="preserve">as he grew up and went on hiking very often. </w:t>
      </w:r>
      <w:r w:rsidR="0083742D" w:rsidRPr="00DE34D1">
        <w:rPr>
          <w:rFonts w:cs="Times New Roman"/>
          <w:szCs w:val="24"/>
        </w:rPr>
        <w:t>His last hiking trip</w:t>
      </w:r>
      <w:r w:rsidR="00DD013A" w:rsidRPr="00DE34D1">
        <w:rPr>
          <w:rFonts w:cs="Times New Roman"/>
          <w:szCs w:val="24"/>
        </w:rPr>
        <w:t xml:space="preserve"> was to Alaska where he went in 1992. This trip </w:t>
      </w:r>
      <w:r w:rsidR="006C3717" w:rsidRPr="00DE34D1">
        <w:rPr>
          <w:rFonts w:cs="Times New Roman"/>
          <w:szCs w:val="24"/>
        </w:rPr>
        <w:t>proved</w:t>
      </w:r>
      <w:r w:rsidR="00DD013A" w:rsidRPr="00DE34D1">
        <w:rPr>
          <w:rFonts w:cs="Times New Roman"/>
          <w:szCs w:val="24"/>
        </w:rPr>
        <w:t xml:space="preserve"> to be his last trip as he lost his</w:t>
      </w:r>
      <w:r w:rsidR="0010343D" w:rsidRPr="00DE34D1">
        <w:rPr>
          <w:rFonts w:cs="Times New Roman"/>
          <w:szCs w:val="24"/>
        </w:rPr>
        <w:t xml:space="preserve"> life while hitchhiking on the S</w:t>
      </w:r>
      <w:r w:rsidR="00DD013A" w:rsidRPr="00DE34D1">
        <w:rPr>
          <w:rFonts w:cs="Times New Roman"/>
          <w:szCs w:val="24"/>
        </w:rPr>
        <w:t>t</w:t>
      </w:r>
      <w:r w:rsidR="0010343D" w:rsidRPr="00DE34D1">
        <w:rPr>
          <w:rFonts w:cs="Times New Roman"/>
          <w:szCs w:val="24"/>
        </w:rPr>
        <w:t>ampede T</w:t>
      </w:r>
      <w:r w:rsidR="00DD013A" w:rsidRPr="00DE34D1">
        <w:rPr>
          <w:rFonts w:cs="Times New Roman"/>
          <w:szCs w:val="24"/>
        </w:rPr>
        <w:t xml:space="preserve">rail in Alaska. </w:t>
      </w:r>
    </w:p>
    <w:p w14:paraId="2A91F2AA" w14:textId="24CB8FD9" w:rsidR="002819B6" w:rsidRPr="00DE34D1" w:rsidRDefault="006C3717" w:rsidP="00DE34D1">
      <w:pPr>
        <w:spacing w:line="480" w:lineRule="auto"/>
        <w:ind w:firstLine="720"/>
        <w:rPr>
          <w:rFonts w:cs="Times New Roman"/>
          <w:szCs w:val="24"/>
        </w:rPr>
      </w:pPr>
      <w:r w:rsidRPr="00DE34D1">
        <w:rPr>
          <w:rFonts w:cs="Times New Roman"/>
          <w:szCs w:val="24"/>
        </w:rPr>
        <w:t>Chris McCandless or Alexander Supertramp remained extremely controversial throughout and after his life regarding the status of his transcend</w:t>
      </w:r>
      <w:r w:rsidR="00DE34D1">
        <w:rPr>
          <w:rFonts w:cs="Times New Roman"/>
          <w:szCs w:val="24"/>
        </w:rPr>
        <w:t>ent</w:t>
      </w:r>
      <w:r w:rsidRPr="00DE34D1">
        <w:rPr>
          <w:rFonts w:cs="Times New Roman"/>
          <w:szCs w:val="24"/>
        </w:rPr>
        <w:t>ality. Many scholars, exper</w:t>
      </w:r>
      <w:r w:rsidR="00DE34D1">
        <w:rPr>
          <w:rFonts w:cs="Times New Roman"/>
          <w:szCs w:val="24"/>
        </w:rPr>
        <w:t>ts</w:t>
      </w:r>
      <w:r w:rsidRPr="00DE34D1">
        <w:rPr>
          <w:rFonts w:cs="Times New Roman"/>
          <w:szCs w:val="24"/>
        </w:rPr>
        <w:t xml:space="preserve">, psychologists and especially </w:t>
      </w:r>
      <w:r w:rsidR="007366E6" w:rsidRPr="00DE34D1">
        <w:rPr>
          <w:rFonts w:cs="Times New Roman"/>
          <w:szCs w:val="24"/>
        </w:rPr>
        <w:t>philosophers’</w:t>
      </w:r>
      <w:r w:rsidRPr="00DE34D1">
        <w:rPr>
          <w:rFonts w:cs="Times New Roman"/>
          <w:szCs w:val="24"/>
        </w:rPr>
        <w:t xml:space="preserve"> debate on the point that although McCandless had left the whole world behind, he had not achieved transcendentalism. These experts debate that he was still in the search of eternal peace but still he had not found it, so he cannot be regarded as a complete transcend</w:t>
      </w:r>
      <w:r w:rsidR="00DE34D1">
        <w:rPr>
          <w:rFonts w:cs="Times New Roman"/>
          <w:szCs w:val="24"/>
        </w:rPr>
        <w:t>ent</w:t>
      </w:r>
      <w:r w:rsidRPr="00DE34D1">
        <w:rPr>
          <w:rFonts w:cs="Times New Roman"/>
          <w:szCs w:val="24"/>
        </w:rPr>
        <w:t xml:space="preserve">alist. </w:t>
      </w:r>
      <w:r w:rsidR="00945769" w:rsidRPr="00DE34D1">
        <w:rPr>
          <w:rFonts w:cs="Times New Roman"/>
          <w:szCs w:val="24"/>
        </w:rPr>
        <w:t>On the other hand, some philosophers and expert</w:t>
      </w:r>
      <w:r w:rsidR="00AF324A" w:rsidRPr="00DE34D1">
        <w:rPr>
          <w:rFonts w:cs="Times New Roman"/>
          <w:szCs w:val="24"/>
        </w:rPr>
        <w:t>s are also in favor of this concept.</w:t>
      </w:r>
      <w:r w:rsidR="007D0696" w:rsidRPr="00DE34D1">
        <w:rPr>
          <w:rFonts w:cs="Times New Roman"/>
          <w:szCs w:val="24"/>
        </w:rPr>
        <w:t xml:space="preserve"> They argue that </w:t>
      </w:r>
      <w:r w:rsidR="007154E5" w:rsidRPr="00DE34D1">
        <w:rPr>
          <w:rFonts w:cs="Times New Roman"/>
          <w:szCs w:val="24"/>
        </w:rPr>
        <w:t>Chris McCandless was a true transcend</w:t>
      </w:r>
      <w:r w:rsidR="00DE34D1">
        <w:rPr>
          <w:rFonts w:cs="Times New Roman"/>
          <w:szCs w:val="24"/>
        </w:rPr>
        <w:t>ent</w:t>
      </w:r>
      <w:r w:rsidR="007154E5" w:rsidRPr="00DE34D1">
        <w:rPr>
          <w:rFonts w:cs="Times New Roman"/>
          <w:szCs w:val="24"/>
        </w:rPr>
        <w:t xml:space="preserve">alist. There are multiple reasons </w:t>
      </w:r>
      <w:r w:rsidR="00DE34D1">
        <w:rPr>
          <w:rFonts w:cs="Times New Roman"/>
          <w:szCs w:val="24"/>
        </w:rPr>
        <w:t>for</w:t>
      </w:r>
      <w:r w:rsidR="007154E5" w:rsidRPr="00DE34D1">
        <w:rPr>
          <w:rFonts w:cs="Times New Roman"/>
          <w:szCs w:val="24"/>
        </w:rPr>
        <w:t xml:space="preserve"> this notion.</w:t>
      </w:r>
      <w:r w:rsidR="002819B6" w:rsidRPr="00DE34D1">
        <w:rPr>
          <w:rFonts w:cs="Times New Roman"/>
          <w:szCs w:val="24"/>
        </w:rPr>
        <w:t xml:space="preserve"> </w:t>
      </w:r>
    </w:p>
    <w:p w14:paraId="3C172266" w14:textId="30CFA2AC" w:rsidR="00075929" w:rsidRPr="00DE34D1" w:rsidRDefault="002819B6" w:rsidP="00DE34D1">
      <w:pPr>
        <w:spacing w:line="480" w:lineRule="auto"/>
        <w:ind w:firstLine="720"/>
        <w:rPr>
          <w:rFonts w:cs="Times New Roman"/>
          <w:szCs w:val="24"/>
        </w:rPr>
      </w:pPr>
      <w:r w:rsidRPr="00DE34D1">
        <w:rPr>
          <w:rFonts w:cs="Times New Roman"/>
          <w:szCs w:val="24"/>
        </w:rPr>
        <w:t xml:space="preserve">Experts and philosophers present the argument that McCandless </w:t>
      </w:r>
      <w:r w:rsidR="00C01635" w:rsidRPr="00DE34D1">
        <w:rPr>
          <w:rFonts w:cs="Times New Roman"/>
          <w:szCs w:val="24"/>
        </w:rPr>
        <w:t xml:space="preserve">was one of those very few individuals who had put aside his everything </w:t>
      </w:r>
      <w:r w:rsidR="007C1A6A" w:rsidRPr="00DE34D1">
        <w:rPr>
          <w:rFonts w:cs="Times New Roman"/>
          <w:szCs w:val="24"/>
        </w:rPr>
        <w:t xml:space="preserve">to attain peace and </w:t>
      </w:r>
      <w:r w:rsidR="007366E6" w:rsidRPr="00DE34D1">
        <w:rPr>
          <w:rFonts w:cs="Times New Roman"/>
          <w:szCs w:val="24"/>
        </w:rPr>
        <w:t>tranqui</w:t>
      </w:r>
      <w:r w:rsidR="007366E6">
        <w:rPr>
          <w:rFonts w:cs="Times New Roman"/>
          <w:szCs w:val="24"/>
        </w:rPr>
        <w:t>l</w:t>
      </w:r>
      <w:r w:rsidR="007366E6" w:rsidRPr="00DE34D1">
        <w:rPr>
          <w:rFonts w:cs="Times New Roman"/>
          <w:szCs w:val="24"/>
        </w:rPr>
        <w:t>ity</w:t>
      </w:r>
      <w:r w:rsidR="00DE34D1" w:rsidRPr="00DE34D1">
        <w:rPr>
          <w:rFonts w:cs="Times New Roman"/>
          <w:szCs w:val="24"/>
        </w:rPr>
        <w:t xml:space="preserve"> (</w:t>
      </w:r>
      <w:r w:rsidR="00DE34D1" w:rsidRPr="00DE34D1">
        <w:rPr>
          <w:rFonts w:cs="Times New Roman"/>
          <w:color w:val="222222"/>
          <w:szCs w:val="24"/>
          <w:shd w:val="clear" w:color="auto" w:fill="FFFFFF"/>
        </w:rPr>
        <w:t>Thoreau)</w:t>
      </w:r>
      <w:r w:rsidR="000B6C72" w:rsidRPr="00DE34D1">
        <w:rPr>
          <w:rFonts w:cs="Times New Roman"/>
          <w:szCs w:val="24"/>
        </w:rPr>
        <w:t xml:space="preserve">. He </w:t>
      </w:r>
      <w:r w:rsidR="000B6C72" w:rsidRPr="00DE34D1">
        <w:rPr>
          <w:rFonts w:cs="Times New Roman"/>
          <w:szCs w:val="24"/>
        </w:rPr>
        <w:lastRenderedPageBreak/>
        <w:t>was a non-</w:t>
      </w:r>
      <w:r w:rsidR="00DB5EC2" w:rsidRPr="00DE34D1">
        <w:rPr>
          <w:rFonts w:cs="Times New Roman"/>
          <w:szCs w:val="24"/>
        </w:rPr>
        <w:t>conformist</w:t>
      </w:r>
      <w:r w:rsidR="000B6C72" w:rsidRPr="00DE34D1">
        <w:rPr>
          <w:rFonts w:cs="Times New Roman"/>
          <w:szCs w:val="24"/>
        </w:rPr>
        <w:t xml:space="preserve"> and</w:t>
      </w:r>
      <w:r w:rsidR="007C1A6A" w:rsidRPr="00DE34D1">
        <w:rPr>
          <w:rFonts w:cs="Times New Roman"/>
          <w:szCs w:val="24"/>
        </w:rPr>
        <w:t xml:space="preserve"> wanted to become one with nature. </w:t>
      </w:r>
      <w:r w:rsidR="00E710EF" w:rsidRPr="00DE34D1">
        <w:rPr>
          <w:rFonts w:cs="Times New Roman"/>
          <w:szCs w:val="24"/>
        </w:rPr>
        <w:t xml:space="preserve">He completely rejected </w:t>
      </w:r>
      <w:r w:rsidR="00035C16" w:rsidRPr="00DE34D1">
        <w:rPr>
          <w:rFonts w:cs="Times New Roman"/>
          <w:szCs w:val="24"/>
        </w:rPr>
        <w:t>materialism</w:t>
      </w:r>
      <w:r w:rsidR="003214F2" w:rsidRPr="00DE34D1">
        <w:rPr>
          <w:rFonts w:cs="Times New Roman"/>
          <w:szCs w:val="24"/>
        </w:rPr>
        <w:t>, although he belonged to a</w:t>
      </w:r>
      <w:r w:rsidR="00FD4B4D" w:rsidRPr="00DE34D1">
        <w:rPr>
          <w:rFonts w:cs="Times New Roman"/>
          <w:szCs w:val="24"/>
        </w:rPr>
        <w:t xml:space="preserve"> very rich and well-off family, </w:t>
      </w:r>
      <w:r w:rsidR="003214F2" w:rsidRPr="00DE34D1">
        <w:rPr>
          <w:rFonts w:cs="Times New Roman"/>
          <w:szCs w:val="24"/>
        </w:rPr>
        <w:t xml:space="preserve">and </w:t>
      </w:r>
      <w:r w:rsidR="00FD4B4D" w:rsidRPr="00DE34D1">
        <w:rPr>
          <w:rFonts w:cs="Times New Roman"/>
          <w:szCs w:val="24"/>
        </w:rPr>
        <w:t xml:space="preserve">went off </w:t>
      </w:r>
      <w:r w:rsidR="00035C16" w:rsidRPr="00DE34D1">
        <w:rPr>
          <w:rFonts w:cs="Times New Roman"/>
          <w:szCs w:val="24"/>
        </w:rPr>
        <w:t xml:space="preserve">in </w:t>
      </w:r>
      <w:r w:rsidR="00225921" w:rsidRPr="00DE34D1">
        <w:rPr>
          <w:rFonts w:cs="Times New Roman"/>
          <w:szCs w:val="24"/>
        </w:rPr>
        <w:t xml:space="preserve">living in a simple way. In </w:t>
      </w:r>
      <w:r w:rsidR="007366E6" w:rsidRPr="00DE34D1">
        <w:rPr>
          <w:rFonts w:cs="Times New Roman"/>
          <w:szCs w:val="24"/>
        </w:rPr>
        <w:t>fact,</w:t>
      </w:r>
      <w:r w:rsidR="00225921" w:rsidRPr="00DE34D1">
        <w:rPr>
          <w:rFonts w:cs="Times New Roman"/>
          <w:szCs w:val="24"/>
        </w:rPr>
        <w:t xml:space="preserve"> he chose </w:t>
      </w:r>
      <w:r w:rsidR="00DE34D1">
        <w:rPr>
          <w:rFonts w:cs="Times New Roman"/>
          <w:szCs w:val="24"/>
        </w:rPr>
        <w:t>the</w:t>
      </w:r>
      <w:r w:rsidR="00225921" w:rsidRPr="00DE34D1">
        <w:rPr>
          <w:rFonts w:cs="Times New Roman"/>
          <w:szCs w:val="24"/>
        </w:rPr>
        <w:t xml:space="preserve"> life of a saint for himself, the only difference </w:t>
      </w:r>
      <w:r w:rsidR="00CB6420" w:rsidRPr="00DE34D1">
        <w:rPr>
          <w:rFonts w:cs="Times New Roman"/>
          <w:szCs w:val="24"/>
        </w:rPr>
        <w:t xml:space="preserve">was that he was more inclined towards spirituality </w:t>
      </w:r>
      <w:r w:rsidR="00A30AC8" w:rsidRPr="00DE34D1">
        <w:rPr>
          <w:rFonts w:cs="Times New Roman"/>
          <w:szCs w:val="24"/>
        </w:rPr>
        <w:t xml:space="preserve">rather than religion. </w:t>
      </w:r>
    </w:p>
    <w:p w14:paraId="5E8F7733" w14:textId="58C6D112" w:rsidR="00017CA3" w:rsidRPr="00DE34D1" w:rsidRDefault="002F573F" w:rsidP="00DE34D1">
      <w:pPr>
        <w:spacing w:line="480" w:lineRule="auto"/>
        <w:ind w:firstLine="720"/>
        <w:rPr>
          <w:rFonts w:cs="Times New Roman"/>
          <w:szCs w:val="24"/>
        </w:rPr>
      </w:pPr>
      <w:r w:rsidRPr="00DE34D1">
        <w:rPr>
          <w:rFonts w:cs="Times New Roman"/>
          <w:szCs w:val="24"/>
        </w:rPr>
        <w:t>Another argument that is heavil</w:t>
      </w:r>
      <w:r w:rsidR="00FD1A18" w:rsidRPr="00DE34D1">
        <w:rPr>
          <w:rFonts w:cs="Times New Roman"/>
          <w:szCs w:val="24"/>
        </w:rPr>
        <w:t>y presented</w:t>
      </w:r>
      <w:r w:rsidR="006E04D0" w:rsidRPr="00DE34D1">
        <w:rPr>
          <w:rFonts w:cs="Times New Roman"/>
          <w:szCs w:val="24"/>
        </w:rPr>
        <w:t xml:space="preserve"> by philosophers, </w:t>
      </w:r>
      <w:r w:rsidR="00FD1A18" w:rsidRPr="00DE34D1">
        <w:rPr>
          <w:rFonts w:cs="Times New Roman"/>
          <w:szCs w:val="24"/>
        </w:rPr>
        <w:t>in the favor of</w:t>
      </w:r>
      <w:r w:rsidRPr="00DE34D1">
        <w:rPr>
          <w:rFonts w:cs="Times New Roman"/>
          <w:szCs w:val="24"/>
        </w:rPr>
        <w:t xml:space="preserve"> McCandless</w:t>
      </w:r>
      <w:r w:rsidR="006E04D0" w:rsidRPr="00DE34D1">
        <w:rPr>
          <w:rFonts w:cs="Times New Roman"/>
          <w:szCs w:val="24"/>
        </w:rPr>
        <w:t>,</w:t>
      </w:r>
      <w:r w:rsidRPr="00DE34D1">
        <w:rPr>
          <w:rFonts w:cs="Times New Roman"/>
          <w:szCs w:val="24"/>
        </w:rPr>
        <w:t xml:space="preserve"> is that </w:t>
      </w:r>
      <w:r w:rsidR="005F4427" w:rsidRPr="00DE34D1">
        <w:rPr>
          <w:rFonts w:cs="Times New Roman"/>
          <w:szCs w:val="24"/>
        </w:rPr>
        <w:t>all the aspect o</w:t>
      </w:r>
      <w:r w:rsidR="00AD2925" w:rsidRPr="00DE34D1">
        <w:rPr>
          <w:rFonts w:cs="Times New Roman"/>
          <w:szCs w:val="24"/>
        </w:rPr>
        <w:t>f transcend</w:t>
      </w:r>
      <w:r w:rsidR="00DE34D1">
        <w:rPr>
          <w:rFonts w:cs="Times New Roman"/>
          <w:szCs w:val="24"/>
        </w:rPr>
        <w:t>ent</w:t>
      </w:r>
      <w:r w:rsidR="00AD2925" w:rsidRPr="00DE34D1">
        <w:rPr>
          <w:rFonts w:cs="Times New Roman"/>
          <w:szCs w:val="24"/>
        </w:rPr>
        <w:t xml:space="preserve">alism </w:t>
      </w:r>
      <w:r w:rsidR="00DE34D1">
        <w:rPr>
          <w:rFonts w:cs="Times New Roman"/>
          <w:szCs w:val="24"/>
        </w:rPr>
        <w:t>is</w:t>
      </w:r>
      <w:r w:rsidR="00AD2925" w:rsidRPr="00DE34D1">
        <w:rPr>
          <w:rFonts w:cs="Times New Roman"/>
          <w:szCs w:val="24"/>
        </w:rPr>
        <w:t xml:space="preserve"> truly </w:t>
      </w:r>
      <w:r w:rsidR="00017CA3" w:rsidRPr="00DE34D1">
        <w:rPr>
          <w:rFonts w:cs="Times New Roman"/>
          <w:szCs w:val="24"/>
        </w:rPr>
        <w:t>exhibited in his</w:t>
      </w:r>
      <w:r w:rsidR="00AD2925" w:rsidRPr="00DE34D1">
        <w:rPr>
          <w:rFonts w:cs="Times New Roman"/>
          <w:szCs w:val="24"/>
        </w:rPr>
        <w:t xml:space="preserve"> life and </w:t>
      </w:r>
      <w:r w:rsidR="00017CA3" w:rsidRPr="00DE34D1">
        <w:rPr>
          <w:rFonts w:cs="Times New Roman"/>
          <w:szCs w:val="24"/>
        </w:rPr>
        <w:t>living style. He was a</w:t>
      </w:r>
      <w:r w:rsidR="00647710" w:rsidRPr="00DE34D1">
        <w:rPr>
          <w:rFonts w:cs="Times New Roman"/>
          <w:szCs w:val="24"/>
        </w:rPr>
        <w:t xml:space="preserve"> </w:t>
      </w:r>
      <w:r w:rsidR="00017CA3" w:rsidRPr="00DE34D1">
        <w:rPr>
          <w:rFonts w:cs="Times New Roman"/>
          <w:szCs w:val="24"/>
        </w:rPr>
        <w:t>complete non-</w:t>
      </w:r>
      <w:r w:rsidR="00647710" w:rsidRPr="00DE34D1">
        <w:rPr>
          <w:rFonts w:cs="Times New Roman"/>
          <w:szCs w:val="24"/>
        </w:rPr>
        <w:t>conformist</w:t>
      </w:r>
      <w:r w:rsidR="00017CA3" w:rsidRPr="00DE34D1">
        <w:rPr>
          <w:rFonts w:cs="Times New Roman"/>
          <w:szCs w:val="24"/>
        </w:rPr>
        <w:t xml:space="preserve"> and rejected materialism altogether. </w:t>
      </w:r>
      <w:r w:rsidR="00253F1B" w:rsidRPr="00DE34D1">
        <w:rPr>
          <w:rFonts w:cs="Times New Roman"/>
          <w:szCs w:val="24"/>
        </w:rPr>
        <w:t xml:space="preserve">He lived on his own terms and conditions. </w:t>
      </w:r>
      <w:r w:rsidR="00F56C59" w:rsidRPr="00DE34D1">
        <w:rPr>
          <w:rFonts w:cs="Times New Roman"/>
          <w:szCs w:val="24"/>
        </w:rPr>
        <w:t xml:space="preserve">He defined society himself and </w:t>
      </w:r>
      <w:r w:rsidR="00AC5958" w:rsidRPr="00DE34D1">
        <w:rPr>
          <w:rFonts w:cs="Times New Roman"/>
          <w:szCs w:val="24"/>
        </w:rPr>
        <w:t xml:space="preserve">completed rejected the </w:t>
      </w:r>
      <w:r w:rsidR="00226B64" w:rsidRPr="00DE34D1">
        <w:rPr>
          <w:rFonts w:cs="Times New Roman"/>
          <w:szCs w:val="24"/>
        </w:rPr>
        <w:t>norms</w:t>
      </w:r>
      <w:r w:rsidR="004811EA" w:rsidRPr="00DE34D1">
        <w:rPr>
          <w:rFonts w:cs="Times New Roman"/>
          <w:szCs w:val="24"/>
        </w:rPr>
        <w:t xml:space="preserve"> that were set by this fake </w:t>
      </w:r>
      <w:r w:rsidR="00226B64" w:rsidRPr="00DE34D1">
        <w:rPr>
          <w:rFonts w:cs="Times New Roman"/>
          <w:szCs w:val="24"/>
        </w:rPr>
        <w:t>society</w:t>
      </w:r>
      <w:r w:rsidR="004811EA" w:rsidRPr="00DE34D1">
        <w:rPr>
          <w:rFonts w:cs="Times New Roman"/>
          <w:szCs w:val="24"/>
        </w:rPr>
        <w:t xml:space="preserve"> for happiness. </w:t>
      </w:r>
      <w:r w:rsidR="00231242" w:rsidRPr="00DE34D1">
        <w:rPr>
          <w:rFonts w:cs="Times New Roman"/>
          <w:szCs w:val="24"/>
        </w:rPr>
        <w:t>He also had</w:t>
      </w:r>
      <w:r w:rsidR="00226B64" w:rsidRPr="00DE34D1">
        <w:rPr>
          <w:rFonts w:cs="Times New Roman"/>
          <w:szCs w:val="24"/>
        </w:rPr>
        <w:t xml:space="preserve"> his o</w:t>
      </w:r>
      <w:r w:rsidR="00FB6557" w:rsidRPr="00DE34D1">
        <w:rPr>
          <w:rFonts w:cs="Times New Roman"/>
          <w:szCs w:val="24"/>
        </w:rPr>
        <w:t>wn meaning of happiness. Chris McCandless believed in</w:t>
      </w:r>
      <w:r w:rsidR="00204EEB" w:rsidRPr="00DE34D1">
        <w:rPr>
          <w:rFonts w:cs="Times New Roman"/>
          <w:szCs w:val="24"/>
        </w:rPr>
        <w:t xml:space="preserve"> creating his own happiness, which is why he did not care about anything and opted to live and </w:t>
      </w:r>
      <w:r w:rsidR="00757017" w:rsidRPr="00DE34D1">
        <w:rPr>
          <w:rFonts w:cs="Times New Roman"/>
          <w:szCs w:val="24"/>
        </w:rPr>
        <w:t>travel</w:t>
      </w:r>
      <w:r w:rsidR="00204EEB" w:rsidRPr="00DE34D1">
        <w:rPr>
          <w:rFonts w:cs="Times New Roman"/>
          <w:szCs w:val="24"/>
        </w:rPr>
        <w:t xml:space="preserve"> in</w:t>
      </w:r>
      <w:r w:rsidR="005971E9">
        <w:rPr>
          <w:rFonts w:cs="Times New Roman"/>
          <w:szCs w:val="24"/>
        </w:rPr>
        <w:t xml:space="preserve"> the</w:t>
      </w:r>
      <w:r w:rsidR="00204EEB" w:rsidRPr="00DE34D1">
        <w:rPr>
          <w:rFonts w:cs="Times New Roman"/>
          <w:szCs w:val="24"/>
        </w:rPr>
        <w:t xml:space="preserve"> wild.</w:t>
      </w:r>
      <w:r w:rsidR="001C446D" w:rsidRPr="00DE34D1">
        <w:rPr>
          <w:rFonts w:cs="Times New Roman"/>
          <w:szCs w:val="24"/>
        </w:rPr>
        <w:t xml:space="preserve"> </w:t>
      </w:r>
      <w:r w:rsidR="00D270D6" w:rsidRPr="00DE34D1">
        <w:rPr>
          <w:rFonts w:cs="Times New Roman"/>
          <w:szCs w:val="24"/>
        </w:rPr>
        <w:t xml:space="preserve">The only thing he </w:t>
      </w:r>
      <w:r w:rsidR="001C446D" w:rsidRPr="00DE34D1">
        <w:rPr>
          <w:rFonts w:cs="Times New Roman"/>
          <w:szCs w:val="24"/>
        </w:rPr>
        <w:t>opted</w:t>
      </w:r>
      <w:r w:rsidR="00D270D6" w:rsidRPr="00DE34D1">
        <w:rPr>
          <w:rFonts w:cs="Times New Roman"/>
          <w:szCs w:val="24"/>
        </w:rPr>
        <w:t xml:space="preserve"> for in life was happ</w:t>
      </w:r>
      <w:r w:rsidR="00DE34D1">
        <w:rPr>
          <w:rFonts w:cs="Times New Roman"/>
          <w:szCs w:val="24"/>
        </w:rPr>
        <w:t>iness</w:t>
      </w:r>
      <w:r w:rsidR="00D270D6" w:rsidRPr="00DE34D1">
        <w:rPr>
          <w:rFonts w:cs="Times New Roman"/>
          <w:szCs w:val="24"/>
        </w:rPr>
        <w:t xml:space="preserve"> a</w:t>
      </w:r>
      <w:r w:rsidR="00B3011C" w:rsidRPr="00DE34D1">
        <w:rPr>
          <w:rFonts w:cs="Times New Roman"/>
          <w:szCs w:val="24"/>
        </w:rPr>
        <w:t xml:space="preserve">nd he found it in </w:t>
      </w:r>
      <w:r w:rsidR="003C60CE" w:rsidRPr="00DE34D1">
        <w:rPr>
          <w:rFonts w:cs="Times New Roman"/>
          <w:szCs w:val="24"/>
        </w:rPr>
        <w:t>wilderness</w:t>
      </w:r>
      <w:r w:rsidR="00B3011C" w:rsidRPr="00DE34D1">
        <w:rPr>
          <w:rFonts w:cs="Times New Roman"/>
          <w:szCs w:val="24"/>
        </w:rPr>
        <w:t>.</w:t>
      </w:r>
      <w:r w:rsidR="00204EEB" w:rsidRPr="00DE34D1">
        <w:rPr>
          <w:rFonts w:cs="Times New Roman"/>
          <w:szCs w:val="24"/>
        </w:rPr>
        <w:t xml:space="preserve"> </w:t>
      </w:r>
      <w:r w:rsidR="00E43540" w:rsidRPr="00DE34D1">
        <w:rPr>
          <w:rFonts w:cs="Times New Roman"/>
          <w:szCs w:val="24"/>
        </w:rPr>
        <w:t xml:space="preserve">He </w:t>
      </w:r>
      <w:r w:rsidR="002E7C3A" w:rsidRPr="00DE34D1">
        <w:rPr>
          <w:rFonts w:cs="Times New Roman"/>
          <w:szCs w:val="24"/>
        </w:rPr>
        <w:t>preferred</w:t>
      </w:r>
      <w:r w:rsidR="00757017" w:rsidRPr="00DE34D1">
        <w:rPr>
          <w:rFonts w:cs="Times New Roman"/>
          <w:szCs w:val="24"/>
        </w:rPr>
        <w:t xml:space="preserve"> to live off the land, on the west coast of Alaska.</w:t>
      </w:r>
    </w:p>
    <w:p w14:paraId="40DCB8B1" w14:textId="3B7D7FFD" w:rsidR="00403F31" w:rsidRPr="00DE34D1" w:rsidRDefault="00251F61" w:rsidP="00DE34D1">
      <w:pPr>
        <w:spacing w:line="480" w:lineRule="auto"/>
        <w:ind w:firstLine="720"/>
        <w:rPr>
          <w:rFonts w:cs="Times New Roman"/>
          <w:szCs w:val="24"/>
        </w:rPr>
      </w:pPr>
      <w:r w:rsidRPr="00DE34D1">
        <w:rPr>
          <w:rFonts w:cs="Times New Roman"/>
          <w:szCs w:val="24"/>
        </w:rPr>
        <w:t xml:space="preserve">Ralph Waldo Emerson in his popular essay “Nature” presents the </w:t>
      </w:r>
      <w:r w:rsidR="00C13F51" w:rsidRPr="00DE34D1">
        <w:rPr>
          <w:rFonts w:cs="Times New Roman"/>
          <w:szCs w:val="24"/>
        </w:rPr>
        <w:t xml:space="preserve">definition of </w:t>
      </w:r>
      <w:r w:rsidR="00954B6E" w:rsidRPr="00DE34D1">
        <w:rPr>
          <w:rFonts w:cs="Times New Roman"/>
          <w:szCs w:val="24"/>
        </w:rPr>
        <w:t>transcend</w:t>
      </w:r>
      <w:r w:rsidR="00DE34D1">
        <w:rPr>
          <w:rFonts w:cs="Times New Roman"/>
          <w:szCs w:val="24"/>
        </w:rPr>
        <w:t>ent</w:t>
      </w:r>
      <w:r w:rsidR="00954B6E" w:rsidRPr="00DE34D1">
        <w:rPr>
          <w:rFonts w:cs="Times New Roman"/>
          <w:szCs w:val="24"/>
        </w:rPr>
        <w:t>alism as “</w:t>
      </w:r>
      <w:r w:rsidR="005971E9">
        <w:rPr>
          <w:rFonts w:cs="Times New Roman"/>
          <w:szCs w:val="24"/>
        </w:rPr>
        <w:t>W</w:t>
      </w:r>
      <w:r w:rsidR="00954B6E" w:rsidRPr="00DE34D1">
        <w:rPr>
          <w:rFonts w:cs="Times New Roman"/>
          <w:szCs w:val="24"/>
        </w:rPr>
        <w:t>hoso would be a man, must be a non-conformist” (Emerson)</w:t>
      </w:r>
      <w:r w:rsidR="003C60CE" w:rsidRPr="00DE34D1">
        <w:rPr>
          <w:rFonts w:cs="Times New Roman"/>
          <w:szCs w:val="24"/>
        </w:rPr>
        <w:t xml:space="preserve">. This stance has been strongly advocated in the </w:t>
      </w:r>
      <w:r w:rsidR="00025707" w:rsidRPr="00DE34D1">
        <w:rPr>
          <w:rFonts w:cs="Times New Roman"/>
          <w:szCs w:val="24"/>
        </w:rPr>
        <w:t xml:space="preserve">novel </w:t>
      </w:r>
      <w:r w:rsidR="00F52EDB" w:rsidRPr="00DE34D1">
        <w:rPr>
          <w:rFonts w:cs="Times New Roman"/>
          <w:szCs w:val="24"/>
        </w:rPr>
        <w:t>“Into the Wild”</w:t>
      </w:r>
      <w:r w:rsidR="00634FD1" w:rsidRPr="00DE34D1">
        <w:rPr>
          <w:rFonts w:cs="Times New Roman"/>
          <w:szCs w:val="24"/>
        </w:rPr>
        <w:t xml:space="preserve"> by Jon Krakauer. Krakauer </w:t>
      </w:r>
      <w:r w:rsidR="005971E9">
        <w:rPr>
          <w:rFonts w:cs="Times New Roman"/>
          <w:szCs w:val="24"/>
        </w:rPr>
        <w:t xml:space="preserve">put </w:t>
      </w:r>
      <w:r w:rsidR="00634FD1" w:rsidRPr="00DE34D1">
        <w:rPr>
          <w:rFonts w:cs="Times New Roman"/>
          <w:szCs w:val="24"/>
        </w:rPr>
        <w:t xml:space="preserve">emphasis that McCandless had achieved </w:t>
      </w:r>
      <w:r w:rsidR="00F814D5" w:rsidRPr="00DE34D1">
        <w:rPr>
          <w:rFonts w:cs="Times New Roman"/>
          <w:szCs w:val="24"/>
        </w:rPr>
        <w:t>almost</w:t>
      </w:r>
      <w:r w:rsidR="00634FD1" w:rsidRPr="00DE34D1">
        <w:rPr>
          <w:rFonts w:cs="Times New Roman"/>
          <w:szCs w:val="24"/>
        </w:rPr>
        <w:t xml:space="preserve"> everything th</w:t>
      </w:r>
      <w:r w:rsidR="00F814D5" w:rsidRPr="00DE34D1">
        <w:rPr>
          <w:rFonts w:cs="Times New Roman"/>
          <w:szCs w:val="24"/>
        </w:rPr>
        <w:t>at he yearned for all his life.</w:t>
      </w:r>
      <w:r w:rsidR="00403F31" w:rsidRPr="00DE34D1">
        <w:rPr>
          <w:rFonts w:cs="Times New Roman"/>
          <w:szCs w:val="24"/>
        </w:rPr>
        <w:t xml:space="preserve"> He wanted to </w:t>
      </w:r>
      <w:r w:rsidR="001F4286" w:rsidRPr="00DE34D1">
        <w:rPr>
          <w:rFonts w:cs="Times New Roman"/>
          <w:szCs w:val="24"/>
        </w:rPr>
        <w:t>live</w:t>
      </w:r>
      <w:r w:rsidR="00403F31" w:rsidRPr="00DE34D1">
        <w:rPr>
          <w:rFonts w:cs="Times New Roman"/>
          <w:szCs w:val="24"/>
        </w:rPr>
        <w:t xml:space="preserve"> like a free soul, which </w:t>
      </w:r>
      <w:r w:rsidR="005971E9">
        <w:rPr>
          <w:rFonts w:cs="Times New Roman"/>
          <w:szCs w:val="24"/>
        </w:rPr>
        <w:t>is</w:t>
      </w:r>
      <w:r w:rsidR="00403F31" w:rsidRPr="00DE34D1">
        <w:rPr>
          <w:rFonts w:cs="Times New Roman"/>
          <w:szCs w:val="24"/>
        </w:rPr>
        <w:t xml:space="preserve"> why he chose a nomadic life for</w:t>
      </w:r>
      <w:r w:rsidR="007262AD" w:rsidRPr="00DE34D1">
        <w:rPr>
          <w:rFonts w:cs="Times New Roman"/>
          <w:szCs w:val="24"/>
        </w:rPr>
        <w:t xml:space="preserve"> himself. McCandless knew that for his own kind of happiness, he will have to make a lot of </w:t>
      </w:r>
      <w:r w:rsidR="001F4286" w:rsidRPr="00DE34D1">
        <w:rPr>
          <w:rFonts w:cs="Times New Roman"/>
          <w:szCs w:val="24"/>
        </w:rPr>
        <w:t>sacrifices</w:t>
      </w:r>
      <w:r w:rsidR="007262AD" w:rsidRPr="00DE34D1">
        <w:rPr>
          <w:rFonts w:cs="Times New Roman"/>
          <w:szCs w:val="24"/>
        </w:rPr>
        <w:t xml:space="preserve">, and he was completely content with that. </w:t>
      </w:r>
    </w:p>
    <w:p w14:paraId="6EA63DFB" w14:textId="514D7355" w:rsidR="00251F61" w:rsidRPr="00DE34D1" w:rsidRDefault="00F814D5" w:rsidP="00DE34D1">
      <w:pPr>
        <w:spacing w:line="480" w:lineRule="auto"/>
        <w:ind w:firstLine="720"/>
        <w:rPr>
          <w:rFonts w:cs="Times New Roman"/>
          <w:szCs w:val="24"/>
        </w:rPr>
      </w:pPr>
      <w:r w:rsidRPr="00DE34D1">
        <w:rPr>
          <w:rFonts w:cs="Times New Roman"/>
          <w:szCs w:val="24"/>
        </w:rPr>
        <w:t>The author</w:t>
      </w:r>
      <w:r w:rsidR="001F4286" w:rsidRPr="00DE34D1">
        <w:rPr>
          <w:rFonts w:cs="Times New Roman"/>
          <w:szCs w:val="24"/>
        </w:rPr>
        <w:t>, Jon Krakauer,</w:t>
      </w:r>
      <w:r w:rsidRPr="00DE34D1">
        <w:rPr>
          <w:rFonts w:cs="Times New Roman"/>
          <w:szCs w:val="24"/>
        </w:rPr>
        <w:t xml:space="preserve"> </w:t>
      </w:r>
      <w:r w:rsidR="00F438BD" w:rsidRPr="00DE34D1">
        <w:rPr>
          <w:rFonts w:cs="Times New Roman"/>
          <w:szCs w:val="24"/>
        </w:rPr>
        <w:t xml:space="preserve">stresses over the point that </w:t>
      </w:r>
      <w:r w:rsidR="005B1786" w:rsidRPr="00DE34D1">
        <w:rPr>
          <w:rFonts w:cs="Times New Roman"/>
          <w:szCs w:val="24"/>
        </w:rPr>
        <w:t>Chris McCandless is a staunch tr</w:t>
      </w:r>
      <w:r w:rsidR="00DE34D1">
        <w:rPr>
          <w:rFonts w:cs="Times New Roman"/>
          <w:szCs w:val="24"/>
        </w:rPr>
        <w:t>an</w:t>
      </w:r>
      <w:r w:rsidR="005B1786" w:rsidRPr="00DE34D1">
        <w:rPr>
          <w:rFonts w:cs="Times New Roman"/>
          <w:szCs w:val="24"/>
        </w:rPr>
        <w:t>scend</w:t>
      </w:r>
      <w:r w:rsidR="00DE34D1">
        <w:rPr>
          <w:rFonts w:cs="Times New Roman"/>
          <w:szCs w:val="24"/>
        </w:rPr>
        <w:t>ent</w:t>
      </w:r>
      <w:r w:rsidR="005B1786" w:rsidRPr="00DE34D1">
        <w:rPr>
          <w:rFonts w:cs="Times New Roman"/>
          <w:szCs w:val="24"/>
        </w:rPr>
        <w:t xml:space="preserve">alist </w:t>
      </w:r>
      <w:r w:rsidR="007F6FBC" w:rsidRPr="00DE34D1">
        <w:rPr>
          <w:rFonts w:cs="Times New Roman"/>
          <w:szCs w:val="24"/>
        </w:rPr>
        <w:t>because he</w:t>
      </w:r>
      <w:r w:rsidR="00DE34D1">
        <w:rPr>
          <w:rFonts w:cs="Times New Roman"/>
          <w:szCs w:val="24"/>
        </w:rPr>
        <w:t xml:space="preserve"> knowingly follows his transcen</w:t>
      </w:r>
      <w:r w:rsidR="007F6FBC" w:rsidRPr="00DE34D1">
        <w:rPr>
          <w:rFonts w:cs="Times New Roman"/>
          <w:szCs w:val="24"/>
        </w:rPr>
        <w:t>d</w:t>
      </w:r>
      <w:r w:rsidR="00DE34D1">
        <w:rPr>
          <w:rFonts w:cs="Times New Roman"/>
          <w:szCs w:val="24"/>
        </w:rPr>
        <w:t>ent</w:t>
      </w:r>
      <w:r w:rsidR="007F6FBC" w:rsidRPr="00DE34D1">
        <w:rPr>
          <w:rFonts w:cs="Times New Roman"/>
          <w:szCs w:val="24"/>
        </w:rPr>
        <w:t>alist thoughts and tenets.</w:t>
      </w:r>
      <w:r w:rsidR="00433BDA" w:rsidRPr="00DE34D1">
        <w:rPr>
          <w:rFonts w:cs="Times New Roman"/>
          <w:szCs w:val="24"/>
        </w:rPr>
        <w:t xml:space="preserve"> </w:t>
      </w:r>
      <w:r w:rsidR="007F6FBC" w:rsidRPr="00DE34D1">
        <w:rPr>
          <w:rFonts w:cs="Times New Roman"/>
          <w:szCs w:val="24"/>
        </w:rPr>
        <w:t xml:space="preserve"> </w:t>
      </w:r>
      <w:r w:rsidR="00E0589C" w:rsidRPr="00DE34D1">
        <w:rPr>
          <w:rFonts w:cs="Times New Roman"/>
          <w:szCs w:val="24"/>
        </w:rPr>
        <w:t xml:space="preserve">These tenets include </w:t>
      </w:r>
      <w:r w:rsidR="00900787" w:rsidRPr="00DE34D1">
        <w:rPr>
          <w:rFonts w:cs="Times New Roman"/>
          <w:szCs w:val="24"/>
        </w:rPr>
        <w:t>non-</w:t>
      </w:r>
      <w:r w:rsidR="006162B6" w:rsidRPr="00DE34D1">
        <w:rPr>
          <w:rFonts w:cs="Times New Roman"/>
          <w:szCs w:val="24"/>
        </w:rPr>
        <w:t>materialism</w:t>
      </w:r>
      <w:r w:rsidR="00900787" w:rsidRPr="00DE34D1">
        <w:rPr>
          <w:rFonts w:cs="Times New Roman"/>
          <w:szCs w:val="24"/>
        </w:rPr>
        <w:t xml:space="preserve"> </w:t>
      </w:r>
      <w:r w:rsidR="006162B6" w:rsidRPr="00DE34D1">
        <w:rPr>
          <w:rFonts w:cs="Times New Roman"/>
          <w:szCs w:val="24"/>
        </w:rPr>
        <w:t>a</w:t>
      </w:r>
      <w:r w:rsidR="00900787" w:rsidRPr="00DE34D1">
        <w:rPr>
          <w:rFonts w:cs="Times New Roman"/>
          <w:szCs w:val="24"/>
        </w:rPr>
        <w:t>nd non-</w:t>
      </w:r>
      <w:r w:rsidR="006162B6" w:rsidRPr="00DE34D1">
        <w:rPr>
          <w:rFonts w:cs="Times New Roman"/>
          <w:szCs w:val="24"/>
        </w:rPr>
        <w:t>conformity</w:t>
      </w:r>
      <w:r w:rsidR="0008388D" w:rsidRPr="00DE34D1">
        <w:rPr>
          <w:rFonts w:cs="Times New Roman"/>
          <w:szCs w:val="24"/>
        </w:rPr>
        <w:t>. Clear p</w:t>
      </w:r>
      <w:r w:rsidR="00DE34D1">
        <w:rPr>
          <w:rFonts w:cs="Times New Roman"/>
          <w:szCs w:val="24"/>
        </w:rPr>
        <w:t xml:space="preserve">ieces of evidence related to </w:t>
      </w:r>
      <w:r w:rsidR="00DE34D1">
        <w:rPr>
          <w:rFonts w:cs="Times New Roman"/>
          <w:szCs w:val="24"/>
        </w:rPr>
        <w:lastRenderedPageBreak/>
        <w:t>transcendentalism</w:t>
      </w:r>
      <w:r w:rsidR="0008388D" w:rsidRPr="00DE34D1">
        <w:rPr>
          <w:rFonts w:cs="Times New Roman"/>
          <w:szCs w:val="24"/>
        </w:rPr>
        <w:t xml:space="preserve"> can be found in the life of the hiker </w:t>
      </w:r>
      <w:r w:rsidR="00AB7EA9" w:rsidRPr="00DE34D1">
        <w:rPr>
          <w:rFonts w:cs="Times New Roman"/>
          <w:szCs w:val="24"/>
        </w:rPr>
        <w:t xml:space="preserve">as he was clearly not interested in the </w:t>
      </w:r>
      <w:r w:rsidR="005971E9">
        <w:rPr>
          <w:rFonts w:cs="Times New Roman"/>
          <w:szCs w:val="24"/>
        </w:rPr>
        <w:t>material world.</w:t>
      </w:r>
    </w:p>
    <w:p w14:paraId="7AA4C4A9" w14:textId="77777777" w:rsidR="00E76E85" w:rsidRPr="00DE34D1" w:rsidRDefault="00BE58D0" w:rsidP="00DE34D1">
      <w:pPr>
        <w:spacing w:line="480" w:lineRule="auto"/>
        <w:ind w:firstLine="720"/>
        <w:rPr>
          <w:rFonts w:cs="Times New Roman"/>
          <w:szCs w:val="24"/>
        </w:rPr>
      </w:pPr>
      <w:r w:rsidRPr="00DE34D1">
        <w:rPr>
          <w:rFonts w:cs="Times New Roman"/>
          <w:szCs w:val="24"/>
        </w:rPr>
        <w:t>Some of the other t</w:t>
      </w:r>
      <w:r w:rsidR="00EE616C" w:rsidRPr="00DE34D1">
        <w:rPr>
          <w:rFonts w:cs="Times New Roman"/>
          <w:szCs w:val="24"/>
        </w:rPr>
        <w:t>enets of that the transcend</w:t>
      </w:r>
      <w:r w:rsidR="00DE34D1">
        <w:rPr>
          <w:rFonts w:cs="Times New Roman"/>
          <w:szCs w:val="24"/>
        </w:rPr>
        <w:t>ent</w:t>
      </w:r>
      <w:r w:rsidR="00EE616C" w:rsidRPr="00DE34D1">
        <w:rPr>
          <w:rFonts w:cs="Times New Roman"/>
          <w:szCs w:val="24"/>
        </w:rPr>
        <w:t>alism</w:t>
      </w:r>
      <w:r w:rsidRPr="00DE34D1">
        <w:rPr>
          <w:rFonts w:cs="Times New Roman"/>
          <w:szCs w:val="24"/>
        </w:rPr>
        <w:t xml:space="preserve"> that McCandless </w:t>
      </w:r>
      <w:r w:rsidR="004D61D1" w:rsidRPr="00DE34D1">
        <w:rPr>
          <w:rFonts w:cs="Times New Roman"/>
          <w:szCs w:val="24"/>
        </w:rPr>
        <w:t xml:space="preserve">loved to follow was love and treasury of nature, </w:t>
      </w:r>
      <w:r w:rsidR="006162B6" w:rsidRPr="00DE34D1">
        <w:rPr>
          <w:rFonts w:cs="Times New Roman"/>
          <w:szCs w:val="24"/>
        </w:rPr>
        <w:t>self</w:t>
      </w:r>
      <w:r w:rsidR="004D61D1" w:rsidRPr="00DE34D1">
        <w:rPr>
          <w:rFonts w:cs="Times New Roman"/>
          <w:szCs w:val="24"/>
        </w:rPr>
        <w:t xml:space="preserve">-reliance and </w:t>
      </w:r>
      <w:r w:rsidR="0097675B" w:rsidRPr="00DE34D1">
        <w:rPr>
          <w:rFonts w:cs="Times New Roman"/>
          <w:szCs w:val="24"/>
        </w:rPr>
        <w:t xml:space="preserve">free thought. All of these traits are </w:t>
      </w:r>
      <w:r w:rsidR="00EC376D" w:rsidRPr="00DE34D1">
        <w:rPr>
          <w:rFonts w:cs="Times New Roman"/>
          <w:szCs w:val="24"/>
        </w:rPr>
        <w:t xml:space="preserve">clearly exhibited in the </w:t>
      </w:r>
      <w:r w:rsidR="006162B6" w:rsidRPr="00DE34D1">
        <w:rPr>
          <w:rFonts w:cs="Times New Roman"/>
          <w:szCs w:val="24"/>
        </w:rPr>
        <w:t xml:space="preserve">journey conducted by </w:t>
      </w:r>
      <w:r w:rsidR="003B6299" w:rsidRPr="00DE34D1">
        <w:rPr>
          <w:rFonts w:cs="Times New Roman"/>
          <w:szCs w:val="24"/>
        </w:rPr>
        <w:t>him.</w:t>
      </w:r>
      <w:r w:rsidR="00AA5F08" w:rsidRPr="00DE34D1">
        <w:rPr>
          <w:rFonts w:cs="Times New Roman"/>
          <w:szCs w:val="24"/>
        </w:rPr>
        <w:t xml:space="preserve"> McCandless hated society from the very beginning as he grew up and did not care about the different aspects of it. The most </w:t>
      </w:r>
      <w:r w:rsidR="00C3413A" w:rsidRPr="00DE34D1">
        <w:rPr>
          <w:rFonts w:cs="Times New Roman"/>
          <w:szCs w:val="24"/>
        </w:rPr>
        <w:t>hateful</w:t>
      </w:r>
      <w:r w:rsidR="00AA5F08" w:rsidRPr="00DE34D1">
        <w:rPr>
          <w:rFonts w:cs="Times New Roman"/>
          <w:szCs w:val="24"/>
        </w:rPr>
        <w:t xml:space="preserve"> aspect of t</w:t>
      </w:r>
      <w:r w:rsidR="00267D5A" w:rsidRPr="00DE34D1">
        <w:rPr>
          <w:rFonts w:cs="Times New Roman"/>
          <w:szCs w:val="24"/>
        </w:rPr>
        <w:t xml:space="preserve">he society that he found was the insensitivity of the society. He disliked the fact that society treats the people especially the poor very ruthlessly and the people are left to die. </w:t>
      </w:r>
    </w:p>
    <w:p w14:paraId="1E19789D" w14:textId="234E746C" w:rsidR="00580FB2" w:rsidRPr="00DE34D1" w:rsidRDefault="00267D5A" w:rsidP="00DE34D1">
      <w:pPr>
        <w:spacing w:line="480" w:lineRule="auto"/>
        <w:ind w:firstLine="720"/>
        <w:rPr>
          <w:rFonts w:cs="Times New Roman"/>
          <w:szCs w:val="24"/>
        </w:rPr>
      </w:pPr>
      <w:r w:rsidRPr="00DE34D1">
        <w:rPr>
          <w:rFonts w:cs="Times New Roman"/>
          <w:szCs w:val="24"/>
        </w:rPr>
        <w:t xml:space="preserve">McCandless also believed </w:t>
      </w:r>
      <w:r w:rsidR="00DE34D1">
        <w:rPr>
          <w:rFonts w:cs="Times New Roman"/>
          <w:szCs w:val="24"/>
        </w:rPr>
        <w:t>i</w:t>
      </w:r>
      <w:r w:rsidRPr="00DE34D1">
        <w:rPr>
          <w:rFonts w:cs="Times New Roman"/>
          <w:szCs w:val="24"/>
        </w:rPr>
        <w:t>n the values of equality as one of the highest values of the transc</w:t>
      </w:r>
      <w:r w:rsidR="00DE34D1">
        <w:rPr>
          <w:rFonts w:cs="Times New Roman"/>
          <w:szCs w:val="24"/>
        </w:rPr>
        <w:t>en</w:t>
      </w:r>
      <w:r w:rsidRPr="00DE34D1">
        <w:rPr>
          <w:rFonts w:cs="Times New Roman"/>
          <w:szCs w:val="24"/>
        </w:rPr>
        <w:t>d</w:t>
      </w:r>
      <w:r w:rsidR="00DE34D1">
        <w:rPr>
          <w:rFonts w:cs="Times New Roman"/>
          <w:szCs w:val="24"/>
        </w:rPr>
        <w:t>ent</w:t>
      </w:r>
      <w:r w:rsidRPr="00DE34D1">
        <w:rPr>
          <w:rFonts w:cs="Times New Roman"/>
          <w:szCs w:val="24"/>
        </w:rPr>
        <w:t>alism</w:t>
      </w:r>
      <w:r w:rsidR="00DE34D1" w:rsidRPr="00DE34D1">
        <w:rPr>
          <w:rFonts w:cs="Times New Roman"/>
          <w:szCs w:val="24"/>
        </w:rPr>
        <w:t xml:space="preserve"> (</w:t>
      </w:r>
      <w:r w:rsidR="00DE34D1" w:rsidRPr="00DE34D1">
        <w:rPr>
          <w:rFonts w:cs="Times New Roman"/>
          <w:color w:val="222222"/>
          <w:szCs w:val="24"/>
          <w:shd w:val="clear" w:color="auto" w:fill="FFFFFF"/>
        </w:rPr>
        <w:t>Whitman)</w:t>
      </w:r>
      <w:r w:rsidRPr="00DE34D1">
        <w:rPr>
          <w:rFonts w:cs="Times New Roman"/>
          <w:szCs w:val="24"/>
        </w:rPr>
        <w:t xml:space="preserve">. He burned all the money he had and went on a road trip. He dealt with the things so simply that </w:t>
      </w:r>
      <w:r w:rsidR="00580FB2" w:rsidRPr="00DE34D1">
        <w:rPr>
          <w:rFonts w:cs="Times New Roman"/>
          <w:szCs w:val="24"/>
        </w:rPr>
        <w:t>when his car broke down in the middle of the desert in Alaska, “</w:t>
      </w:r>
      <w:r w:rsidR="00AD269A" w:rsidRPr="00DE34D1">
        <w:rPr>
          <w:rFonts w:cs="Times New Roman"/>
          <w:szCs w:val="24"/>
        </w:rPr>
        <w:t>he abandoned it in the Arizona D</w:t>
      </w:r>
      <w:r w:rsidR="00580FB2" w:rsidRPr="00DE34D1">
        <w:rPr>
          <w:rFonts w:cs="Times New Roman"/>
          <w:szCs w:val="24"/>
        </w:rPr>
        <w:t>esert”</w:t>
      </w:r>
      <w:r w:rsidR="00DE34D1" w:rsidRPr="00DE34D1">
        <w:rPr>
          <w:rFonts w:cs="Times New Roman"/>
          <w:szCs w:val="24"/>
        </w:rPr>
        <w:t xml:space="preserve"> (</w:t>
      </w:r>
      <w:r w:rsidR="00DE34D1" w:rsidRPr="00DE34D1">
        <w:rPr>
          <w:rFonts w:cs="Times New Roman"/>
          <w:color w:val="222222"/>
          <w:szCs w:val="24"/>
          <w:shd w:val="clear" w:color="auto" w:fill="FFFFFF"/>
        </w:rPr>
        <w:t>Krakauer)</w:t>
      </w:r>
      <w:r w:rsidR="00580FB2" w:rsidRPr="00DE34D1">
        <w:rPr>
          <w:rFonts w:cs="Times New Roman"/>
          <w:szCs w:val="24"/>
        </w:rPr>
        <w:t xml:space="preserve">. </w:t>
      </w:r>
      <w:r w:rsidR="00C3413A" w:rsidRPr="00DE34D1">
        <w:rPr>
          <w:rFonts w:cs="Times New Roman"/>
          <w:szCs w:val="24"/>
        </w:rPr>
        <w:t xml:space="preserve">At another </w:t>
      </w:r>
      <w:r w:rsidR="00AD269A" w:rsidRPr="00DE34D1">
        <w:rPr>
          <w:rFonts w:cs="Times New Roman"/>
          <w:szCs w:val="24"/>
        </w:rPr>
        <w:t>point, the author refers to hi</w:t>
      </w:r>
      <w:r w:rsidR="005971E9">
        <w:rPr>
          <w:rFonts w:cs="Times New Roman"/>
          <w:szCs w:val="24"/>
        </w:rPr>
        <w:t>s</w:t>
      </w:r>
      <w:r w:rsidR="00AD269A" w:rsidRPr="00DE34D1">
        <w:rPr>
          <w:rFonts w:cs="Times New Roman"/>
          <w:szCs w:val="24"/>
        </w:rPr>
        <w:t xml:space="preserve"> non-confirmation in the words that, “to bury most of his worldly possessions in the parched earth of Detrital Wash and then ... burned his last remaining cash”. One of the </w:t>
      </w:r>
      <w:r w:rsidR="00E37067" w:rsidRPr="00DE34D1">
        <w:rPr>
          <w:rFonts w:cs="Times New Roman"/>
          <w:szCs w:val="24"/>
        </w:rPr>
        <w:t>m</w:t>
      </w:r>
      <w:r w:rsidR="00AD269A" w:rsidRPr="00DE34D1">
        <w:rPr>
          <w:rFonts w:cs="Times New Roman"/>
          <w:szCs w:val="24"/>
        </w:rPr>
        <w:t>ost meaningful aspect</w:t>
      </w:r>
      <w:r w:rsidR="00DE34D1">
        <w:rPr>
          <w:rFonts w:cs="Times New Roman"/>
          <w:szCs w:val="24"/>
        </w:rPr>
        <w:t>s</w:t>
      </w:r>
      <w:r w:rsidR="00AD269A" w:rsidRPr="00DE34D1">
        <w:rPr>
          <w:rFonts w:cs="Times New Roman"/>
          <w:szCs w:val="24"/>
        </w:rPr>
        <w:t xml:space="preserve"> of McCand</w:t>
      </w:r>
      <w:r w:rsidR="00E37067" w:rsidRPr="00DE34D1">
        <w:rPr>
          <w:rFonts w:cs="Times New Roman"/>
          <w:szCs w:val="24"/>
        </w:rPr>
        <w:t>less life is that he did not keep his views to himself</w:t>
      </w:r>
      <w:r w:rsidR="00DE34D1">
        <w:rPr>
          <w:rFonts w:cs="Times New Roman"/>
          <w:szCs w:val="24"/>
        </w:rPr>
        <w:t xml:space="preserve"> but</w:t>
      </w:r>
      <w:r w:rsidR="00C92784" w:rsidRPr="00DE34D1">
        <w:rPr>
          <w:rFonts w:cs="Times New Roman"/>
          <w:szCs w:val="24"/>
        </w:rPr>
        <w:t xml:space="preserve"> openly shared them with his fellows and friends. His death also indicates his simplicity that how despite being low on ration, he was persistent to continue his hike and died due to starvation w</w:t>
      </w:r>
      <w:r w:rsidR="00DE34D1">
        <w:rPr>
          <w:rFonts w:cs="Times New Roman"/>
          <w:szCs w:val="24"/>
        </w:rPr>
        <w:t>e</w:t>
      </w:r>
      <w:r w:rsidR="00C92784" w:rsidRPr="00DE34D1">
        <w:rPr>
          <w:rFonts w:cs="Times New Roman"/>
          <w:szCs w:val="24"/>
        </w:rPr>
        <w:t xml:space="preserve">ighing only </w:t>
      </w:r>
      <w:r w:rsidR="006453D8" w:rsidRPr="00DE34D1">
        <w:rPr>
          <w:rFonts w:cs="Times New Roman"/>
          <w:szCs w:val="24"/>
        </w:rPr>
        <w:t>3</w:t>
      </w:r>
      <w:r w:rsidR="00C92784" w:rsidRPr="00DE34D1">
        <w:rPr>
          <w:rFonts w:cs="Times New Roman"/>
          <w:szCs w:val="24"/>
        </w:rPr>
        <w:t xml:space="preserve">0 kg at the time of death.  </w:t>
      </w:r>
    </w:p>
    <w:p w14:paraId="5234E431" w14:textId="77777777" w:rsidR="00580FB2" w:rsidRPr="00DE34D1" w:rsidRDefault="00580FB2" w:rsidP="00DE34D1">
      <w:pPr>
        <w:spacing w:line="480" w:lineRule="auto"/>
        <w:ind w:firstLine="720"/>
        <w:rPr>
          <w:rFonts w:cs="Times New Roman"/>
          <w:szCs w:val="24"/>
        </w:rPr>
      </w:pPr>
    </w:p>
    <w:p w14:paraId="52231EBD" w14:textId="77777777" w:rsidR="00C11A7C" w:rsidRPr="00DE34D1" w:rsidRDefault="00C11A7C" w:rsidP="00DE34D1">
      <w:pPr>
        <w:spacing w:line="480" w:lineRule="auto"/>
        <w:rPr>
          <w:rFonts w:cs="Times New Roman"/>
          <w:b/>
          <w:szCs w:val="24"/>
          <w:u w:val="single"/>
        </w:rPr>
      </w:pPr>
      <w:r w:rsidRPr="00DE34D1">
        <w:rPr>
          <w:rFonts w:cs="Times New Roman"/>
          <w:b/>
          <w:szCs w:val="24"/>
          <w:u w:val="single"/>
        </w:rPr>
        <w:t>Conclusion</w:t>
      </w:r>
      <w:r w:rsidR="00267D5A" w:rsidRPr="00DE34D1">
        <w:rPr>
          <w:rFonts w:cs="Times New Roman"/>
          <w:b/>
          <w:szCs w:val="24"/>
          <w:u w:val="single"/>
        </w:rPr>
        <w:t xml:space="preserve"> </w:t>
      </w:r>
    </w:p>
    <w:p w14:paraId="285F2AED" w14:textId="77777777" w:rsidR="006453D8" w:rsidRPr="00DE34D1" w:rsidRDefault="00CE7884" w:rsidP="00DE34D1">
      <w:pPr>
        <w:spacing w:line="480" w:lineRule="auto"/>
        <w:rPr>
          <w:rFonts w:cs="Times New Roman"/>
          <w:szCs w:val="24"/>
        </w:rPr>
      </w:pPr>
      <w:r w:rsidRPr="00DE34D1">
        <w:rPr>
          <w:rFonts w:cs="Times New Roman"/>
          <w:szCs w:val="24"/>
        </w:rPr>
        <w:tab/>
        <w:t>Hence, in a nutshell, it can be concluded that Christopher McCandless was a true transcend</w:t>
      </w:r>
      <w:r w:rsidR="00DE34D1">
        <w:rPr>
          <w:rFonts w:cs="Times New Roman"/>
          <w:szCs w:val="24"/>
        </w:rPr>
        <w:t>ent</w:t>
      </w:r>
      <w:r w:rsidRPr="00DE34D1">
        <w:rPr>
          <w:rFonts w:cs="Times New Roman"/>
          <w:szCs w:val="24"/>
        </w:rPr>
        <w:t>alist. If his life is closely observed, many aspect</w:t>
      </w:r>
      <w:r w:rsidR="00DE34D1">
        <w:rPr>
          <w:rFonts w:cs="Times New Roman"/>
          <w:szCs w:val="24"/>
        </w:rPr>
        <w:t>s</w:t>
      </w:r>
      <w:r w:rsidRPr="00DE34D1">
        <w:rPr>
          <w:rFonts w:cs="Times New Roman"/>
          <w:szCs w:val="24"/>
        </w:rPr>
        <w:t xml:space="preserve"> of transcend</w:t>
      </w:r>
      <w:r w:rsidR="00DE34D1">
        <w:rPr>
          <w:rFonts w:cs="Times New Roman"/>
          <w:szCs w:val="24"/>
        </w:rPr>
        <w:t>ent</w:t>
      </w:r>
      <w:r w:rsidRPr="00DE34D1">
        <w:rPr>
          <w:rFonts w:cs="Times New Roman"/>
          <w:szCs w:val="24"/>
        </w:rPr>
        <w:t xml:space="preserve">alism can be seen </w:t>
      </w:r>
      <w:r w:rsidR="008B21AD" w:rsidRPr="00DE34D1">
        <w:rPr>
          <w:rFonts w:cs="Times New Roman"/>
          <w:szCs w:val="24"/>
        </w:rPr>
        <w:lastRenderedPageBreak/>
        <w:t xml:space="preserve">clearly seen, some of the most </w:t>
      </w:r>
      <w:r w:rsidR="008C4EBE" w:rsidRPr="00DE34D1">
        <w:rPr>
          <w:rFonts w:cs="Times New Roman"/>
          <w:szCs w:val="24"/>
        </w:rPr>
        <w:t>prominent</w:t>
      </w:r>
      <w:r w:rsidR="008B21AD" w:rsidRPr="00DE34D1">
        <w:rPr>
          <w:rFonts w:cs="Times New Roman"/>
          <w:szCs w:val="24"/>
        </w:rPr>
        <w:t xml:space="preserve"> ones are </w:t>
      </w:r>
      <w:r w:rsidR="00DA438C" w:rsidRPr="00DE34D1">
        <w:rPr>
          <w:rFonts w:cs="Times New Roman"/>
          <w:szCs w:val="24"/>
        </w:rPr>
        <w:t>non-</w:t>
      </w:r>
      <w:r w:rsidR="00570A7D" w:rsidRPr="00DE34D1">
        <w:rPr>
          <w:rFonts w:cs="Times New Roman"/>
          <w:szCs w:val="24"/>
        </w:rPr>
        <w:t>conformity</w:t>
      </w:r>
      <w:r w:rsidR="00DA438C" w:rsidRPr="00DE34D1">
        <w:rPr>
          <w:rFonts w:cs="Times New Roman"/>
          <w:szCs w:val="24"/>
        </w:rPr>
        <w:t xml:space="preserve"> and self-reliance. </w:t>
      </w:r>
      <w:r w:rsidR="00CC7399" w:rsidRPr="00DE34D1">
        <w:rPr>
          <w:rFonts w:cs="Times New Roman"/>
          <w:szCs w:val="24"/>
        </w:rPr>
        <w:t xml:space="preserve">Although McCandless exhibits these traits willingly and had chosen this path for himself on his own will, many </w:t>
      </w:r>
      <w:r w:rsidR="00580FB2" w:rsidRPr="00DE34D1">
        <w:rPr>
          <w:rFonts w:cs="Times New Roman"/>
          <w:szCs w:val="24"/>
        </w:rPr>
        <w:t>experts</w:t>
      </w:r>
      <w:r w:rsidR="00CC7399" w:rsidRPr="00DE34D1">
        <w:rPr>
          <w:rFonts w:cs="Times New Roman"/>
          <w:szCs w:val="24"/>
        </w:rPr>
        <w:t xml:space="preserve"> and readers doubt whether to call him a transcend</w:t>
      </w:r>
      <w:r w:rsidR="00DE34D1">
        <w:rPr>
          <w:rFonts w:cs="Times New Roman"/>
          <w:szCs w:val="24"/>
        </w:rPr>
        <w:t>ent</w:t>
      </w:r>
      <w:r w:rsidR="00CC7399" w:rsidRPr="00DE34D1">
        <w:rPr>
          <w:rFonts w:cs="Times New Roman"/>
          <w:szCs w:val="24"/>
        </w:rPr>
        <w:t xml:space="preserve">alist or not. </w:t>
      </w:r>
      <w:r w:rsidR="00580FB2" w:rsidRPr="00DE34D1">
        <w:rPr>
          <w:rFonts w:cs="Times New Roman"/>
          <w:szCs w:val="24"/>
        </w:rPr>
        <w:t>But the pieces of evidence clearly point that Chris McCandless was a true trans</w:t>
      </w:r>
      <w:r w:rsidR="00DE34D1">
        <w:rPr>
          <w:rFonts w:cs="Times New Roman"/>
          <w:szCs w:val="24"/>
        </w:rPr>
        <w:t>cendenta</w:t>
      </w:r>
      <w:r w:rsidR="00580FB2" w:rsidRPr="00DE34D1">
        <w:rPr>
          <w:rFonts w:cs="Times New Roman"/>
          <w:szCs w:val="24"/>
        </w:rPr>
        <w:t>list.</w:t>
      </w:r>
    </w:p>
    <w:p w14:paraId="65FEA002" w14:textId="77777777" w:rsidR="006453D8" w:rsidRPr="00DE34D1" w:rsidRDefault="006453D8" w:rsidP="00DE34D1">
      <w:pPr>
        <w:spacing w:line="480" w:lineRule="auto"/>
        <w:rPr>
          <w:rFonts w:cs="Times New Roman"/>
          <w:szCs w:val="24"/>
        </w:rPr>
      </w:pPr>
      <w:r w:rsidRPr="00DE34D1">
        <w:rPr>
          <w:rFonts w:cs="Times New Roman"/>
          <w:szCs w:val="24"/>
        </w:rPr>
        <w:br w:type="page"/>
      </w:r>
    </w:p>
    <w:p w14:paraId="744D6BBA" w14:textId="77777777" w:rsidR="00CE7884" w:rsidRPr="00DE34D1" w:rsidRDefault="006453D8" w:rsidP="00DE34D1">
      <w:pPr>
        <w:spacing w:line="480" w:lineRule="auto"/>
        <w:jc w:val="center"/>
        <w:rPr>
          <w:rFonts w:cs="Times New Roman"/>
          <w:szCs w:val="24"/>
        </w:rPr>
      </w:pPr>
      <w:r w:rsidRPr="00DE34D1">
        <w:rPr>
          <w:rFonts w:cs="Times New Roman"/>
          <w:szCs w:val="24"/>
        </w:rPr>
        <w:lastRenderedPageBreak/>
        <w:t>Works Cited</w:t>
      </w:r>
    </w:p>
    <w:p w14:paraId="592ABA33" w14:textId="77777777" w:rsidR="00C10A59" w:rsidRPr="00DE34D1" w:rsidRDefault="00C10A59" w:rsidP="00DE34D1">
      <w:pPr>
        <w:spacing w:line="480" w:lineRule="auto"/>
        <w:ind w:left="720" w:hanging="720"/>
        <w:rPr>
          <w:rFonts w:cs="Times New Roman"/>
          <w:color w:val="222222"/>
          <w:szCs w:val="24"/>
          <w:shd w:val="clear" w:color="auto" w:fill="FFFFFF"/>
        </w:rPr>
      </w:pPr>
      <w:r w:rsidRPr="00DE34D1">
        <w:rPr>
          <w:rFonts w:cs="Times New Roman"/>
          <w:color w:val="222222"/>
          <w:szCs w:val="24"/>
          <w:shd w:val="clear" w:color="auto" w:fill="FFFFFF"/>
        </w:rPr>
        <w:t>Emerson, Ralph Waldo. </w:t>
      </w:r>
      <w:r w:rsidRPr="00DE34D1">
        <w:rPr>
          <w:rFonts w:cs="Times New Roman"/>
          <w:i/>
          <w:iCs/>
          <w:color w:val="222222"/>
          <w:szCs w:val="24"/>
          <w:shd w:val="clear" w:color="auto" w:fill="FFFFFF"/>
        </w:rPr>
        <w:t>Nature (1836)</w:t>
      </w:r>
      <w:r w:rsidRPr="00DE34D1">
        <w:rPr>
          <w:rFonts w:cs="Times New Roman"/>
          <w:color w:val="222222"/>
          <w:szCs w:val="24"/>
          <w:shd w:val="clear" w:color="auto" w:fill="FFFFFF"/>
        </w:rPr>
        <w:t>. Ed. Kenneth Walter Cameron. Scholars' facsimiles &amp; reprints, 1940.</w:t>
      </w:r>
    </w:p>
    <w:p w14:paraId="57362BA4" w14:textId="77777777" w:rsidR="00C10A59" w:rsidRPr="00DE34D1" w:rsidRDefault="00C10A59" w:rsidP="00DE34D1">
      <w:pPr>
        <w:spacing w:line="480" w:lineRule="auto"/>
        <w:ind w:left="720" w:hanging="720"/>
        <w:rPr>
          <w:rFonts w:cs="Times New Roman"/>
          <w:color w:val="222222"/>
          <w:szCs w:val="24"/>
          <w:shd w:val="clear" w:color="auto" w:fill="FFFFFF"/>
        </w:rPr>
      </w:pPr>
      <w:r w:rsidRPr="00DE34D1">
        <w:rPr>
          <w:rFonts w:cs="Times New Roman"/>
          <w:color w:val="222222"/>
          <w:szCs w:val="24"/>
          <w:shd w:val="clear" w:color="auto" w:fill="FFFFFF"/>
        </w:rPr>
        <w:t>Krakauer, Jon. </w:t>
      </w:r>
      <w:r w:rsidRPr="00DE34D1">
        <w:rPr>
          <w:rFonts w:cs="Times New Roman"/>
          <w:i/>
          <w:iCs/>
          <w:color w:val="222222"/>
          <w:szCs w:val="24"/>
          <w:shd w:val="clear" w:color="auto" w:fill="FFFFFF"/>
        </w:rPr>
        <w:t>Into the wild</w:t>
      </w:r>
      <w:r w:rsidRPr="00DE34D1">
        <w:rPr>
          <w:rFonts w:cs="Times New Roman"/>
          <w:color w:val="222222"/>
          <w:szCs w:val="24"/>
          <w:shd w:val="clear" w:color="auto" w:fill="FFFFFF"/>
        </w:rPr>
        <w:t>. Vol. 78. Pan Macmillan, 2018.</w:t>
      </w:r>
    </w:p>
    <w:p w14:paraId="543508BF" w14:textId="77777777" w:rsidR="00C10A59" w:rsidRPr="00DE34D1" w:rsidRDefault="00C10A59" w:rsidP="00DE34D1">
      <w:pPr>
        <w:spacing w:line="480" w:lineRule="auto"/>
        <w:ind w:left="720" w:hanging="720"/>
        <w:rPr>
          <w:rFonts w:cs="Times New Roman"/>
          <w:color w:val="222222"/>
          <w:szCs w:val="24"/>
          <w:shd w:val="clear" w:color="auto" w:fill="FFFFFF"/>
        </w:rPr>
      </w:pPr>
      <w:r w:rsidRPr="00DE34D1">
        <w:rPr>
          <w:rFonts w:cs="Times New Roman"/>
          <w:color w:val="222222"/>
          <w:szCs w:val="24"/>
          <w:shd w:val="clear" w:color="auto" w:fill="FFFFFF"/>
        </w:rPr>
        <w:t>Thoreau, Henry. </w:t>
      </w:r>
      <w:r w:rsidRPr="00DE34D1">
        <w:rPr>
          <w:rFonts w:cs="Times New Roman"/>
          <w:i/>
          <w:iCs/>
          <w:color w:val="222222"/>
          <w:szCs w:val="24"/>
          <w:shd w:val="clear" w:color="auto" w:fill="FFFFFF"/>
        </w:rPr>
        <w:t>Where I lived, and what I lived for</w:t>
      </w:r>
      <w:r w:rsidRPr="00DE34D1">
        <w:rPr>
          <w:rFonts w:cs="Times New Roman"/>
          <w:color w:val="222222"/>
          <w:szCs w:val="24"/>
          <w:shd w:val="clear" w:color="auto" w:fill="FFFFFF"/>
        </w:rPr>
        <w:t>. Vol. 37. Penguin UK, 2005.</w:t>
      </w:r>
    </w:p>
    <w:p w14:paraId="119D5CE2" w14:textId="77777777" w:rsidR="00C10A59" w:rsidRPr="00DE34D1" w:rsidRDefault="00C10A59" w:rsidP="00DE34D1">
      <w:pPr>
        <w:spacing w:line="480" w:lineRule="auto"/>
        <w:ind w:left="720" w:hanging="720"/>
        <w:rPr>
          <w:rFonts w:cs="Times New Roman"/>
          <w:szCs w:val="24"/>
        </w:rPr>
      </w:pPr>
      <w:r w:rsidRPr="00DE34D1">
        <w:rPr>
          <w:rFonts w:cs="Times New Roman"/>
          <w:color w:val="222222"/>
          <w:szCs w:val="24"/>
          <w:shd w:val="clear" w:color="auto" w:fill="FFFFFF"/>
        </w:rPr>
        <w:t>Whitman, Walt. </w:t>
      </w:r>
      <w:r w:rsidRPr="00DE34D1">
        <w:rPr>
          <w:rFonts w:cs="Times New Roman"/>
          <w:i/>
          <w:iCs/>
          <w:color w:val="222222"/>
          <w:szCs w:val="24"/>
          <w:shd w:val="clear" w:color="auto" w:fill="FFFFFF"/>
        </w:rPr>
        <w:t>Song of myself</w:t>
      </w:r>
      <w:r w:rsidRPr="00DE34D1">
        <w:rPr>
          <w:rFonts w:cs="Times New Roman"/>
          <w:color w:val="222222"/>
          <w:szCs w:val="24"/>
          <w:shd w:val="clear" w:color="auto" w:fill="FFFFFF"/>
        </w:rPr>
        <w:t>. Courier Corporation, 2001.</w:t>
      </w:r>
    </w:p>
    <w:sectPr w:rsidR="00C10A59" w:rsidRPr="00DE34D1">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55ACB2" w14:textId="77777777" w:rsidR="00CD2F55" w:rsidRDefault="00CD2F55" w:rsidP="00DE34D1">
      <w:pPr>
        <w:spacing w:after="0" w:line="240" w:lineRule="auto"/>
      </w:pPr>
      <w:r>
        <w:separator/>
      </w:r>
    </w:p>
  </w:endnote>
  <w:endnote w:type="continuationSeparator" w:id="0">
    <w:p w14:paraId="21376035" w14:textId="77777777" w:rsidR="00CD2F55" w:rsidRDefault="00CD2F55" w:rsidP="00DE34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D78C4C" w14:textId="77777777" w:rsidR="00CD2F55" w:rsidRDefault="00CD2F55" w:rsidP="00DE34D1">
      <w:pPr>
        <w:spacing w:after="0" w:line="240" w:lineRule="auto"/>
      </w:pPr>
      <w:r>
        <w:separator/>
      </w:r>
    </w:p>
  </w:footnote>
  <w:footnote w:type="continuationSeparator" w:id="0">
    <w:p w14:paraId="453DEB64" w14:textId="77777777" w:rsidR="00CD2F55" w:rsidRDefault="00CD2F55" w:rsidP="00DE34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2EA6D" w14:textId="77777777" w:rsidR="00DE34D1" w:rsidRDefault="00DE34D1">
    <w:pPr>
      <w:pStyle w:val="Header"/>
      <w:jc w:val="right"/>
    </w:pPr>
    <w:r>
      <w:t xml:space="preserve">Last Name  </w:t>
    </w:r>
    <w:sdt>
      <w:sdtPr>
        <w:id w:val="-141253814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35473D">
          <w:rPr>
            <w:noProof/>
          </w:rPr>
          <w:t>1</w:t>
        </w:r>
        <w:r>
          <w:rPr>
            <w:noProof/>
          </w:rPr>
          <w:fldChar w:fldCharType="end"/>
        </w:r>
      </w:sdtContent>
    </w:sdt>
  </w:p>
  <w:p w14:paraId="48480F45" w14:textId="77777777" w:rsidR="00DE34D1" w:rsidRDefault="00DE34D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3N7UwsTQxMDIyMDFQ0lEKTi0uzszPAykwrgUAZSPTkiwAAAA="/>
  </w:docVars>
  <w:rsids>
    <w:rsidRoot w:val="00F22AB3"/>
    <w:rsid w:val="00017CA3"/>
    <w:rsid w:val="00025707"/>
    <w:rsid w:val="00035C16"/>
    <w:rsid w:val="00072EEA"/>
    <w:rsid w:val="00075929"/>
    <w:rsid w:val="0008388D"/>
    <w:rsid w:val="000B6C72"/>
    <w:rsid w:val="0010343D"/>
    <w:rsid w:val="00121B78"/>
    <w:rsid w:val="001322B7"/>
    <w:rsid w:val="00166046"/>
    <w:rsid w:val="00197CED"/>
    <w:rsid w:val="001C446D"/>
    <w:rsid w:val="001F2C2A"/>
    <w:rsid w:val="001F4286"/>
    <w:rsid w:val="001F45A0"/>
    <w:rsid w:val="00204EEB"/>
    <w:rsid w:val="00225921"/>
    <w:rsid w:val="00226B64"/>
    <w:rsid w:val="00226D59"/>
    <w:rsid w:val="00231242"/>
    <w:rsid w:val="00251F61"/>
    <w:rsid w:val="00253F1B"/>
    <w:rsid w:val="00267D5A"/>
    <w:rsid w:val="002819B6"/>
    <w:rsid w:val="00285F29"/>
    <w:rsid w:val="002B7BE8"/>
    <w:rsid w:val="002E5E42"/>
    <w:rsid w:val="002E7C3A"/>
    <w:rsid w:val="002F573F"/>
    <w:rsid w:val="002F5B58"/>
    <w:rsid w:val="00305EFF"/>
    <w:rsid w:val="003214F2"/>
    <w:rsid w:val="0035473D"/>
    <w:rsid w:val="003610DC"/>
    <w:rsid w:val="003A5B05"/>
    <w:rsid w:val="003B6299"/>
    <w:rsid w:val="003C60CE"/>
    <w:rsid w:val="00403F31"/>
    <w:rsid w:val="00433BDA"/>
    <w:rsid w:val="004456EE"/>
    <w:rsid w:val="004460D6"/>
    <w:rsid w:val="0045479E"/>
    <w:rsid w:val="004811EA"/>
    <w:rsid w:val="004A1DAF"/>
    <w:rsid w:val="004D61D1"/>
    <w:rsid w:val="00570A7D"/>
    <w:rsid w:val="00580FB2"/>
    <w:rsid w:val="005971E9"/>
    <w:rsid w:val="005B1786"/>
    <w:rsid w:val="005D3347"/>
    <w:rsid w:val="005F4427"/>
    <w:rsid w:val="005F4C3E"/>
    <w:rsid w:val="006162B6"/>
    <w:rsid w:val="00634FD1"/>
    <w:rsid w:val="006453D8"/>
    <w:rsid w:val="00647710"/>
    <w:rsid w:val="006C0D7B"/>
    <w:rsid w:val="006C3717"/>
    <w:rsid w:val="006E04D0"/>
    <w:rsid w:val="007154E5"/>
    <w:rsid w:val="0072479A"/>
    <w:rsid w:val="007262AD"/>
    <w:rsid w:val="007366E6"/>
    <w:rsid w:val="00757017"/>
    <w:rsid w:val="007B2D76"/>
    <w:rsid w:val="007C1A6A"/>
    <w:rsid w:val="007D0696"/>
    <w:rsid w:val="007F6FBC"/>
    <w:rsid w:val="0081553D"/>
    <w:rsid w:val="0083742D"/>
    <w:rsid w:val="00853BA2"/>
    <w:rsid w:val="008838BD"/>
    <w:rsid w:val="00891581"/>
    <w:rsid w:val="008B21AD"/>
    <w:rsid w:val="008C4EBE"/>
    <w:rsid w:val="00900787"/>
    <w:rsid w:val="00945769"/>
    <w:rsid w:val="00954B6E"/>
    <w:rsid w:val="0097675B"/>
    <w:rsid w:val="009C74D8"/>
    <w:rsid w:val="00A30AC8"/>
    <w:rsid w:val="00A453D8"/>
    <w:rsid w:val="00A608BF"/>
    <w:rsid w:val="00AA5F08"/>
    <w:rsid w:val="00AB7EA9"/>
    <w:rsid w:val="00AC5958"/>
    <w:rsid w:val="00AD269A"/>
    <w:rsid w:val="00AD2925"/>
    <w:rsid w:val="00AD3260"/>
    <w:rsid w:val="00AF324A"/>
    <w:rsid w:val="00AF391E"/>
    <w:rsid w:val="00B3011C"/>
    <w:rsid w:val="00BB08F0"/>
    <w:rsid w:val="00BE58D0"/>
    <w:rsid w:val="00C01635"/>
    <w:rsid w:val="00C10A59"/>
    <w:rsid w:val="00C11A7C"/>
    <w:rsid w:val="00C13F51"/>
    <w:rsid w:val="00C3413A"/>
    <w:rsid w:val="00C92784"/>
    <w:rsid w:val="00CB6420"/>
    <w:rsid w:val="00CC7399"/>
    <w:rsid w:val="00CD2F55"/>
    <w:rsid w:val="00CE7884"/>
    <w:rsid w:val="00D270D6"/>
    <w:rsid w:val="00DA438C"/>
    <w:rsid w:val="00DB5EC2"/>
    <w:rsid w:val="00DD013A"/>
    <w:rsid w:val="00DE34D1"/>
    <w:rsid w:val="00E0589C"/>
    <w:rsid w:val="00E236FF"/>
    <w:rsid w:val="00E37067"/>
    <w:rsid w:val="00E43540"/>
    <w:rsid w:val="00E626EE"/>
    <w:rsid w:val="00E710EF"/>
    <w:rsid w:val="00E76E85"/>
    <w:rsid w:val="00E85798"/>
    <w:rsid w:val="00EA4316"/>
    <w:rsid w:val="00EC376D"/>
    <w:rsid w:val="00ED7BE2"/>
    <w:rsid w:val="00EE616C"/>
    <w:rsid w:val="00F22AB3"/>
    <w:rsid w:val="00F438BD"/>
    <w:rsid w:val="00F52EDB"/>
    <w:rsid w:val="00F56C59"/>
    <w:rsid w:val="00F7025E"/>
    <w:rsid w:val="00F814D5"/>
    <w:rsid w:val="00FB6557"/>
    <w:rsid w:val="00FD1A18"/>
    <w:rsid w:val="00FD4B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A91AE0"/>
  <w15:chartTrackingRefBased/>
  <w15:docId w15:val="{474BD7DD-FAAF-4DD2-9F7E-8D20BEEC0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3">
    <w:name w:val="heading 3"/>
    <w:basedOn w:val="NoSpacing"/>
    <w:next w:val="Normal"/>
    <w:link w:val="Heading3Char"/>
    <w:uiPriority w:val="9"/>
    <w:unhideWhenUsed/>
    <w:qFormat/>
    <w:rsid w:val="00BB08F0"/>
    <w:pPr>
      <w:keepNext/>
      <w:keepLines/>
      <w:spacing w:before="4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08F0"/>
    <w:rPr>
      <w:rFonts w:eastAsiaTheme="majorEastAsia" w:cstheme="majorBidi"/>
      <w:b/>
      <w:color w:val="000000" w:themeColor="text1"/>
      <w:szCs w:val="24"/>
    </w:rPr>
  </w:style>
  <w:style w:type="paragraph" w:styleId="NoSpacing">
    <w:name w:val="No Spacing"/>
    <w:aliases w:val="No Indent"/>
    <w:uiPriority w:val="1"/>
    <w:qFormat/>
    <w:rsid w:val="00BB08F0"/>
    <w:pPr>
      <w:spacing w:after="0" w:line="240" w:lineRule="auto"/>
    </w:pPr>
  </w:style>
  <w:style w:type="paragraph" w:styleId="Header">
    <w:name w:val="header"/>
    <w:basedOn w:val="Normal"/>
    <w:link w:val="HeaderChar"/>
    <w:uiPriority w:val="99"/>
    <w:unhideWhenUsed/>
    <w:rsid w:val="00DE34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34D1"/>
  </w:style>
  <w:style w:type="paragraph" w:styleId="Footer">
    <w:name w:val="footer"/>
    <w:basedOn w:val="Normal"/>
    <w:link w:val="FooterChar"/>
    <w:uiPriority w:val="99"/>
    <w:unhideWhenUsed/>
    <w:rsid w:val="00DE34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34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1350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746DA433F2749E783ED88C9E66EFC3A"/>
        <w:category>
          <w:name w:val="General"/>
          <w:gallery w:val="placeholder"/>
        </w:category>
        <w:types>
          <w:type w:val="bbPlcHdr"/>
        </w:types>
        <w:behaviors>
          <w:behavior w:val="content"/>
        </w:behaviors>
        <w:guid w:val="{0BFF3E01-24B6-4EB8-88E5-7F9B83F1C721}"/>
      </w:docPartPr>
      <w:docPartBody>
        <w:p w:rsidR="00AB779B" w:rsidRDefault="00736534" w:rsidP="00736534">
          <w:pPr>
            <w:pStyle w:val="0746DA433F2749E783ED88C9E66EFC3A"/>
          </w:pPr>
          <w:r>
            <w:t>Your Name</w:t>
          </w:r>
        </w:p>
      </w:docPartBody>
    </w:docPart>
    <w:docPart>
      <w:docPartPr>
        <w:name w:val="10D0D2E3DDD14F92A844706789981DD5"/>
        <w:category>
          <w:name w:val="General"/>
          <w:gallery w:val="placeholder"/>
        </w:category>
        <w:types>
          <w:type w:val="bbPlcHdr"/>
        </w:types>
        <w:behaviors>
          <w:behavior w:val="content"/>
        </w:behaviors>
        <w:guid w:val="{7FD4427A-06E0-4906-90CF-FB20CF907FD3}"/>
      </w:docPartPr>
      <w:docPartBody>
        <w:p w:rsidR="00AB779B" w:rsidRDefault="00736534" w:rsidP="00736534">
          <w:pPr>
            <w:pStyle w:val="10D0D2E3DDD14F92A844706789981DD5"/>
          </w:pPr>
          <w:r>
            <w:t>Instructor Name</w:t>
          </w:r>
        </w:p>
      </w:docPartBody>
    </w:docPart>
    <w:docPart>
      <w:docPartPr>
        <w:name w:val="3A1084AF340B4B6E9EBDA4C8E559BE8B"/>
        <w:category>
          <w:name w:val="General"/>
          <w:gallery w:val="placeholder"/>
        </w:category>
        <w:types>
          <w:type w:val="bbPlcHdr"/>
        </w:types>
        <w:behaviors>
          <w:behavior w:val="content"/>
        </w:behaviors>
        <w:guid w:val="{1ADF1DE2-93C0-41DF-B19F-6FCFDBC3A149}"/>
      </w:docPartPr>
      <w:docPartBody>
        <w:p w:rsidR="00AB779B" w:rsidRDefault="00736534" w:rsidP="00736534">
          <w:pPr>
            <w:pStyle w:val="3A1084AF340B4B6E9EBDA4C8E559BE8B"/>
          </w:pPr>
          <w:r>
            <w:t>Course Number</w:t>
          </w:r>
        </w:p>
      </w:docPartBody>
    </w:docPart>
    <w:docPart>
      <w:docPartPr>
        <w:name w:val="3EABAB70488C400CB49A2558D872A865"/>
        <w:category>
          <w:name w:val="General"/>
          <w:gallery w:val="placeholder"/>
        </w:category>
        <w:types>
          <w:type w:val="bbPlcHdr"/>
        </w:types>
        <w:behaviors>
          <w:behavior w:val="content"/>
        </w:behaviors>
        <w:guid w:val="{617BF8AE-7B6F-44AA-80E0-1C28EE4888EE}"/>
      </w:docPartPr>
      <w:docPartBody>
        <w:p w:rsidR="00AB779B" w:rsidRDefault="00736534" w:rsidP="00736534">
          <w:pPr>
            <w:pStyle w:val="3EABAB70488C400CB49A2558D872A865"/>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36534"/>
    <w:rsid w:val="001A7847"/>
    <w:rsid w:val="00711C3A"/>
    <w:rsid w:val="00736534"/>
    <w:rsid w:val="008B3B9A"/>
    <w:rsid w:val="00AB77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746DA433F2749E783ED88C9E66EFC3A">
    <w:name w:val="0746DA433F2749E783ED88C9E66EFC3A"/>
    <w:rsid w:val="00736534"/>
  </w:style>
  <w:style w:type="paragraph" w:customStyle="1" w:styleId="10D0D2E3DDD14F92A844706789981DD5">
    <w:name w:val="10D0D2E3DDD14F92A844706789981DD5"/>
    <w:rsid w:val="00736534"/>
  </w:style>
  <w:style w:type="paragraph" w:customStyle="1" w:styleId="3A1084AF340B4B6E9EBDA4C8E559BE8B">
    <w:name w:val="3A1084AF340B4B6E9EBDA4C8E559BE8B"/>
    <w:rsid w:val="00736534"/>
  </w:style>
  <w:style w:type="paragraph" w:customStyle="1" w:styleId="3EABAB70488C400CB49A2558D872A865">
    <w:name w:val="3EABAB70488C400CB49A2558D872A865"/>
    <w:rsid w:val="0073653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6</Pages>
  <Words>1140</Words>
  <Characters>650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PF</cp:lastModifiedBy>
  <cp:revision>4</cp:revision>
  <dcterms:created xsi:type="dcterms:W3CDTF">2019-09-24T16:14:00Z</dcterms:created>
  <dcterms:modified xsi:type="dcterms:W3CDTF">2019-09-24T17:37:00Z</dcterms:modified>
</cp:coreProperties>
</file>